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F2E7" w14:textId="4CC78425" w:rsidR="0093698F" w:rsidRDefault="00BC172F" w:rsidP="00BC172F">
      <w:r w:rsidRPr="00885C74">
        <w:rPr>
          <w:sz w:val="22"/>
          <w:szCs w:val="24"/>
        </w:rPr>
        <w:t>[Insert CAB logo]</w:t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 w:rsidR="0093698F" w:rsidRPr="00885C74">
        <w:rPr>
          <w:rStyle w:val="Strong"/>
          <w:sz w:val="22"/>
          <w:szCs w:val="24"/>
        </w:rPr>
        <w:t>Marine Stewardship Council fisheries assessments</w:t>
      </w:r>
    </w:p>
    <w:p w14:paraId="0482F4C8" w14:textId="3333C3AD" w:rsidR="00DC33A2" w:rsidRPr="00ED6574" w:rsidRDefault="00DC33A2" w:rsidP="00DC33A2">
      <w:pPr>
        <w:pStyle w:val="HeaderText"/>
      </w:pPr>
    </w:p>
    <w:p w14:paraId="36A8E822" w14:textId="1B7CB8F4" w:rsidR="00143B13" w:rsidRDefault="00143B13"/>
    <w:p w14:paraId="40AE4A86" w14:textId="0EB31759" w:rsidR="00F13E19" w:rsidRDefault="00F13E19" w:rsidP="0082069C">
      <w:pPr>
        <w:tabs>
          <w:tab w:val="center" w:pos="3253"/>
        </w:tabs>
      </w:pPr>
    </w:p>
    <w:p w14:paraId="2C3B439F" w14:textId="0BB4D430" w:rsidR="00B730D1" w:rsidRDefault="00B730D1" w:rsidP="0082069C">
      <w:pPr>
        <w:pStyle w:val="Title"/>
      </w:pPr>
    </w:p>
    <w:p w14:paraId="5E8597C0" w14:textId="4429AEC3" w:rsidR="00B730D1" w:rsidRDefault="00B730D1" w:rsidP="0082069C">
      <w:pPr>
        <w:pStyle w:val="Title"/>
      </w:pPr>
    </w:p>
    <w:p w14:paraId="1A6D6B9D" w14:textId="63140AFD" w:rsidR="008A483B" w:rsidRDefault="008A483B" w:rsidP="008A483B"/>
    <w:p w14:paraId="0371A1DE" w14:textId="19080D32" w:rsidR="008A483B" w:rsidRDefault="008A483B" w:rsidP="008A483B"/>
    <w:p w14:paraId="3388EF73" w14:textId="77777777" w:rsidR="008A483B" w:rsidRDefault="008A483B" w:rsidP="008A483B"/>
    <w:p w14:paraId="0D209A2E" w14:textId="4F8F1422" w:rsidR="008A483B" w:rsidRPr="008A483B" w:rsidRDefault="008A483B" w:rsidP="00BA53E9"/>
    <w:p w14:paraId="2757833C" w14:textId="09D045E8" w:rsidR="00B730D1" w:rsidRDefault="00B730D1" w:rsidP="0082069C">
      <w:pPr>
        <w:pStyle w:val="Title"/>
      </w:pPr>
    </w:p>
    <w:p w14:paraId="6BECBA93" w14:textId="7CD25420" w:rsidR="00B730D1" w:rsidRDefault="00B730D1" w:rsidP="0082069C">
      <w:pPr>
        <w:pStyle w:val="Title"/>
      </w:pPr>
    </w:p>
    <w:p w14:paraId="7B3CB1D8" w14:textId="77777777" w:rsidR="008A483B" w:rsidRDefault="008A483B" w:rsidP="008A483B"/>
    <w:p w14:paraId="4E3E3755" w14:textId="77777777" w:rsidR="008A483B" w:rsidRDefault="008A483B" w:rsidP="008A483B"/>
    <w:p w14:paraId="1F5C3EDF" w14:textId="77777777" w:rsidR="008A483B" w:rsidRPr="008A483B" w:rsidRDefault="008A483B" w:rsidP="00BA53E9"/>
    <w:p w14:paraId="7073F3EF" w14:textId="4E7106CD" w:rsidR="00B730D1" w:rsidRDefault="00B730D1" w:rsidP="0082069C">
      <w:pPr>
        <w:pStyle w:val="Title"/>
      </w:pPr>
    </w:p>
    <w:p w14:paraId="50BB973A" w14:textId="7DA272D1" w:rsidR="008A483B" w:rsidRDefault="008A483B" w:rsidP="008A483B"/>
    <w:p w14:paraId="62202BB2" w14:textId="77777777" w:rsidR="008A483B" w:rsidRPr="008A483B" w:rsidRDefault="008A483B" w:rsidP="00BA53E9"/>
    <w:p w14:paraId="129824F8" w14:textId="4F210215" w:rsidR="006D53A5" w:rsidRPr="004710BE" w:rsidRDefault="006D53A5" w:rsidP="006D53A5">
      <w:pPr>
        <w:pStyle w:val="Heading1"/>
        <w:jc w:val="center"/>
        <w:rPr>
          <w:color w:val="2F5496" w:themeColor="accent1" w:themeShade="BF"/>
          <w:sz w:val="32"/>
        </w:rPr>
      </w:pPr>
      <w:r w:rsidRPr="004710BE">
        <w:rPr>
          <w:color w:val="2F5496" w:themeColor="accent1" w:themeShade="BF"/>
          <w:sz w:val="32"/>
        </w:rPr>
        <w:t>[CAB]</w:t>
      </w:r>
    </w:p>
    <w:p w14:paraId="71CF0559" w14:textId="77777777" w:rsidR="006D53A5" w:rsidRPr="004710BE" w:rsidRDefault="006D53A5" w:rsidP="006D53A5">
      <w:pPr>
        <w:rPr>
          <w:color w:val="2F5496" w:themeColor="accent1" w:themeShade="BF"/>
          <w:sz w:val="32"/>
          <w:szCs w:val="32"/>
        </w:rPr>
      </w:pPr>
    </w:p>
    <w:p w14:paraId="2E0D1D92" w14:textId="77777777" w:rsidR="006D53A5" w:rsidRPr="004710BE" w:rsidRDefault="006D53A5" w:rsidP="006D53A5">
      <w:pPr>
        <w:pStyle w:val="Heading1"/>
        <w:jc w:val="center"/>
        <w:rPr>
          <w:color w:val="2F5496" w:themeColor="accent1" w:themeShade="BF"/>
          <w:sz w:val="32"/>
        </w:rPr>
      </w:pPr>
      <w:r w:rsidRPr="004710BE">
        <w:rPr>
          <w:color w:val="2F5496" w:themeColor="accent1" w:themeShade="BF"/>
          <w:sz w:val="32"/>
        </w:rPr>
        <w:t>[Fishery name]</w:t>
      </w:r>
    </w:p>
    <w:p w14:paraId="483435CB" w14:textId="77777777" w:rsidR="006D53A5" w:rsidRPr="004710BE" w:rsidRDefault="006D53A5" w:rsidP="006D53A5">
      <w:pPr>
        <w:rPr>
          <w:color w:val="2F5496" w:themeColor="accent1" w:themeShade="BF"/>
          <w:sz w:val="32"/>
          <w:szCs w:val="32"/>
        </w:rPr>
      </w:pPr>
    </w:p>
    <w:p w14:paraId="160078BA" w14:textId="7B405A71" w:rsidR="006D53A5" w:rsidRPr="004710BE" w:rsidRDefault="006D53A5" w:rsidP="006D53A5">
      <w:pPr>
        <w:pStyle w:val="Heading1"/>
        <w:jc w:val="center"/>
        <w:rPr>
          <w:color w:val="2F5496" w:themeColor="accent1" w:themeShade="BF"/>
          <w:sz w:val="32"/>
        </w:rPr>
      </w:pPr>
      <w:r w:rsidRPr="004710BE">
        <w:rPr>
          <w:color w:val="2F5496" w:themeColor="accent1" w:themeShade="BF"/>
          <w:sz w:val="32"/>
        </w:rPr>
        <w:t xml:space="preserve">MSC Use of the Risk-Based Framework (RBF) in a Fishery Assessment </w:t>
      </w:r>
    </w:p>
    <w:p w14:paraId="2B243217" w14:textId="376271A0" w:rsidR="006D53A5" w:rsidRPr="00283C17" w:rsidRDefault="006D53A5" w:rsidP="00283C17"/>
    <w:p w14:paraId="3740FCC0" w14:textId="2411A6AC" w:rsidR="00744C3C" w:rsidRPr="00C65C6B" w:rsidRDefault="00744C3C" w:rsidP="00C65C6B"/>
    <w:p w14:paraId="72DEF363" w14:textId="2E28E074" w:rsidR="00B730D1" w:rsidRDefault="00B730D1" w:rsidP="00B730D1"/>
    <w:p w14:paraId="71377F94" w14:textId="11871488" w:rsidR="00744C3C" w:rsidRDefault="00744C3C" w:rsidP="00B730D1"/>
    <w:p w14:paraId="062B5D15" w14:textId="489EA088" w:rsidR="00744C3C" w:rsidRDefault="00744C3C" w:rsidP="00B730D1"/>
    <w:p w14:paraId="08815A33" w14:textId="656E135E" w:rsidR="00744C3C" w:rsidRDefault="00744C3C" w:rsidP="00B730D1"/>
    <w:p w14:paraId="4AE9E9DE" w14:textId="0ABDD8FF" w:rsidR="00744C3C" w:rsidRDefault="00744C3C" w:rsidP="00B730D1"/>
    <w:p w14:paraId="303A5EF7" w14:textId="4A5A09A3" w:rsidR="00744C3C" w:rsidRDefault="00744C3C" w:rsidP="00B730D1"/>
    <w:p w14:paraId="7B309F3B" w14:textId="1359A5A7" w:rsidR="00744C3C" w:rsidRDefault="00744C3C" w:rsidP="00B730D1"/>
    <w:p w14:paraId="7134BE06" w14:textId="0F6ADB87" w:rsidR="00744C3C" w:rsidRDefault="00744C3C" w:rsidP="00B730D1"/>
    <w:p w14:paraId="11747A86" w14:textId="3C8D2E29" w:rsidR="00744C3C" w:rsidRDefault="00744C3C" w:rsidP="00B730D1"/>
    <w:p w14:paraId="0F30BFAD" w14:textId="5C360F16" w:rsidR="00744C3C" w:rsidRDefault="00744C3C" w:rsidP="00B730D1"/>
    <w:p w14:paraId="20EDA486" w14:textId="57CD60E0" w:rsidR="00744C3C" w:rsidRDefault="00744C3C" w:rsidP="00B730D1"/>
    <w:p w14:paraId="7D0A540D" w14:textId="10477F65" w:rsidR="00744C3C" w:rsidRDefault="00744C3C" w:rsidP="00B730D1"/>
    <w:p w14:paraId="21EF0528" w14:textId="69A5A399" w:rsidR="00744C3C" w:rsidRDefault="00744C3C" w:rsidP="00B730D1"/>
    <w:p w14:paraId="12821D25" w14:textId="24A4D1E2" w:rsidR="00744C3C" w:rsidRDefault="00744C3C" w:rsidP="00B730D1"/>
    <w:p w14:paraId="6214A2D7" w14:textId="4CB806D8" w:rsidR="00744C3C" w:rsidRDefault="00744C3C" w:rsidP="00B730D1"/>
    <w:p w14:paraId="4AEB6628" w14:textId="43BAF6A1" w:rsidR="00744C3C" w:rsidRDefault="00744C3C" w:rsidP="00B730D1"/>
    <w:p w14:paraId="7694601E" w14:textId="353852BD" w:rsidR="00744C3C" w:rsidRDefault="00744C3C" w:rsidP="00B730D1"/>
    <w:p w14:paraId="4CCAEF9B" w14:textId="77777777" w:rsidR="00744C3C" w:rsidRPr="00B730D1" w:rsidRDefault="00744C3C" w:rsidP="00B730D1"/>
    <w:p w14:paraId="5F324901" w14:textId="77777777" w:rsidR="0082069C" w:rsidRPr="0082069C" w:rsidRDefault="0082069C" w:rsidP="0082069C"/>
    <w:p w14:paraId="64C418EF" w14:textId="77777777" w:rsidR="006B766D" w:rsidRDefault="006B766D">
      <w:pPr>
        <w:spacing w:after="160" w:line="259" w:lineRule="auto"/>
        <w:rPr>
          <w:i/>
          <w:iCs/>
          <w:u w:val="single"/>
        </w:rPr>
      </w:pPr>
      <w:r>
        <w:rPr>
          <w:i/>
          <w:iCs/>
          <w:u w:val="single"/>
        </w:rPr>
        <w:br w:type="page"/>
      </w:r>
    </w:p>
    <w:p w14:paraId="0DAE7EF3" w14:textId="567F17E2" w:rsidR="006B766D" w:rsidRDefault="006B766D" w:rsidP="006B766D">
      <w:pPr>
        <w:rPr>
          <w:i/>
          <w:iCs/>
          <w:u w:val="single"/>
        </w:rPr>
      </w:pPr>
      <w:r w:rsidRPr="00D82234">
        <w:rPr>
          <w:i/>
          <w:iCs/>
          <w:u w:val="single"/>
        </w:rPr>
        <w:lastRenderedPageBreak/>
        <w:t>Instructions to CABs and assessment teams</w:t>
      </w:r>
    </w:p>
    <w:p w14:paraId="6C3797B6" w14:textId="77777777" w:rsidR="006B766D" w:rsidRDefault="006B766D" w:rsidP="006B766D">
      <w:pPr>
        <w:rPr>
          <w:i/>
          <w:iCs/>
          <w:u w:val="single"/>
        </w:rPr>
      </w:pPr>
    </w:p>
    <w:p w14:paraId="32B6E191" w14:textId="0CFFBA42" w:rsidR="007D0DCE" w:rsidRPr="00B55210" w:rsidRDefault="00327B66" w:rsidP="00327B66">
      <w:pPr>
        <w:rPr>
          <w:rFonts w:eastAsia="Calibri" w:cs="Arial"/>
          <w:i/>
          <w:iCs/>
          <w:szCs w:val="20"/>
        </w:rPr>
      </w:pPr>
      <w:r w:rsidRPr="00D82234">
        <w:rPr>
          <w:i/>
          <w:iCs/>
        </w:rPr>
        <w:t>This template details the information required from Conformity Assessment Bodies (CABs)</w:t>
      </w:r>
      <w:r>
        <w:rPr>
          <w:i/>
          <w:iCs/>
        </w:rPr>
        <w:t xml:space="preserve"> </w:t>
      </w:r>
      <w:r w:rsidRPr="00327B66">
        <w:rPr>
          <w:rFonts w:eastAsia="Calibri" w:cs="Arial"/>
          <w:i/>
          <w:iCs/>
          <w:szCs w:val="20"/>
        </w:rPr>
        <w:t>when using the Risk-Based Framework (RBF) in a fishery assessment or reassessmen</w:t>
      </w:r>
      <w:r>
        <w:rPr>
          <w:rFonts w:eastAsia="Calibri" w:cs="Arial"/>
          <w:i/>
          <w:iCs/>
          <w:szCs w:val="20"/>
        </w:rPr>
        <w:t>t.</w:t>
      </w:r>
      <w:r w:rsidRPr="00D82234">
        <w:rPr>
          <w:i/>
          <w:iCs/>
        </w:rPr>
        <w:t xml:space="preserve"> </w:t>
      </w:r>
      <w:r w:rsidRPr="00327B66">
        <w:rPr>
          <w:rFonts w:eastAsia="Calibri" w:cs="Arial"/>
          <w:i/>
          <w:iCs/>
          <w:szCs w:val="20"/>
        </w:rPr>
        <w:t xml:space="preserve">The criteria by which a component may be identified as data-deficient and thereby eligible for the RBF are given in </w:t>
      </w:r>
      <w:r w:rsidR="008A148D">
        <w:rPr>
          <w:rFonts w:eastAsia="Calibri" w:cs="Arial"/>
          <w:i/>
          <w:iCs/>
          <w:szCs w:val="20"/>
        </w:rPr>
        <w:t xml:space="preserve">the </w:t>
      </w:r>
      <w:r w:rsidR="00126B91">
        <w:rPr>
          <w:rFonts w:eastAsia="Calibri" w:cs="Arial"/>
          <w:i/>
          <w:iCs/>
          <w:szCs w:val="20"/>
        </w:rPr>
        <w:t xml:space="preserve">MSC </w:t>
      </w:r>
      <w:r w:rsidR="009D515F" w:rsidRPr="00097F5F">
        <w:rPr>
          <w:rFonts w:eastAsia="Calibri" w:cs="Arial"/>
          <w:i/>
          <w:iCs/>
          <w:szCs w:val="20"/>
        </w:rPr>
        <w:t xml:space="preserve">Fisheries Standard Toolbox, </w:t>
      </w:r>
      <w:r w:rsidR="006552D9" w:rsidRPr="00097F5F">
        <w:rPr>
          <w:rFonts w:eastAsia="Calibri" w:cs="Arial"/>
          <w:i/>
          <w:iCs/>
          <w:szCs w:val="20"/>
        </w:rPr>
        <w:t xml:space="preserve">5.2.1 and </w:t>
      </w:r>
      <w:r w:rsidR="00326A35" w:rsidRPr="00097F5F">
        <w:rPr>
          <w:rFonts w:eastAsia="Calibri" w:cs="Arial"/>
          <w:i/>
          <w:iCs/>
          <w:szCs w:val="20"/>
        </w:rPr>
        <w:t>its associated Tables 3</w:t>
      </w:r>
      <w:r w:rsidR="00097F5F" w:rsidRPr="00097F5F">
        <w:rPr>
          <w:rFonts w:eastAsia="Calibri" w:cs="Arial"/>
          <w:i/>
          <w:iCs/>
          <w:szCs w:val="20"/>
        </w:rPr>
        <w:t>-5</w:t>
      </w:r>
      <w:r w:rsidR="00B55210" w:rsidRPr="00097F5F">
        <w:rPr>
          <w:i/>
          <w:iCs/>
          <w:szCs w:val="20"/>
        </w:rPr>
        <w:t xml:space="preserve"> </w:t>
      </w:r>
      <w:r w:rsidR="00B55210" w:rsidRPr="00B55210">
        <w:rPr>
          <w:i/>
          <w:iCs/>
          <w:szCs w:val="20"/>
        </w:rPr>
        <w:t>for each Performance Indicator (PI) for which the RBF is to be applied.</w:t>
      </w:r>
    </w:p>
    <w:p w14:paraId="2628071E" w14:textId="77777777" w:rsidR="007D0DCE" w:rsidRDefault="007D0DCE" w:rsidP="00327B66">
      <w:pPr>
        <w:rPr>
          <w:rFonts w:eastAsia="Calibri" w:cs="Arial"/>
          <w:i/>
          <w:iCs/>
          <w:szCs w:val="20"/>
        </w:rPr>
      </w:pPr>
    </w:p>
    <w:p w14:paraId="4DCE89B5" w14:textId="77777777" w:rsidR="007D0DCE" w:rsidRDefault="007D0DCE" w:rsidP="007D0DCE">
      <w:pPr>
        <w:rPr>
          <w:i/>
          <w:iCs/>
        </w:rPr>
      </w:pPr>
      <w:r w:rsidRPr="00D82234">
        <w:rPr>
          <w:i/>
          <w:iCs/>
        </w:rPr>
        <w:t xml:space="preserve">Please complete all unshaded fields. All notes and guidance indicated in italics, please delete and replace with your specific information where relevant. </w:t>
      </w:r>
    </w:p>
    <w:p w14:paraId="0D23A1C5" w14:textId="77777777" w:rsidR="00B55210" w:rsidRDefault="00B55210" w:rsidP="007D0DCE">
      <w:pPr>
        <w:rPr>
          <w:i/>
          <w:iCs/>
        </w:rPr>
      </w:pPr>
    </w:p>
    <w:p w14:paraId="49C74B68" w14:textId="77777777" w:rsidR="00B55210" w:rsidRDefault="00B55210" w:rsidP="00B55210">
      <w:pPr>
        <w:rPr>
          <w:i/>
          <w:iCs/>
        </w:rPr>
      </w:pPr>
      <w:r w:rsidRPr="00D82234">
        <w:rPr>
          <w:i/>
          <w:iCs/>
        </w:rPr>
        <w:t xml:space="preserve">If an interpretation is used, CABs shall cite it in the relevant section of the report and include a hyperlink to the interpretation. </w:t>
      </w:r>
    </w:p>
    <w:p w14:paraId="1B628EF4" w14:textId="77777777" w:rsidR="004D1B36" w:rsidRDefault="004D1B36" w:rsidP="00B55210">
      <w:pPr>
        <w:rPr>
          <w:i/>
          <w:iCs/>
        </w:rPr>
      </w:pPr>
    </w:p>
    <w:p w14:paraId="21D0D4F7" w14:textId="77777777" w:rsidR="004D1B36" w:rsidRDefault="004D1B36" w:rsidP="00B55210">
      <w:pPr>
        <w:rPr>
          <w:i/>
          <w:iCs/>
        </w:rPr>
      </w:pPr>
    </w:p>
    <w:p w14:paraId="497D40E4" w14:textId="77777777" w:rsidR="004D1B36" w:rsidRDefault="004D1B36" w:rsidP="004D1B36">
      <w:pPr>
        <w:rPr>
          <w:i/>
          <w:iCs/>
          <w:u w:val="single"/>
        </w:rPr>
      </w:pPr>
      <w:r w:rsidRPr="007F7556">
        <w:rPr>
          <w:i/>
          <w:iCs/>
          <w:u w:val="single"/>
        </w:rPr>
        <w:t>Corporate Branding:</w:t>
      </w:r>
    </w:p>
    <w:p w14:paraId="28DA81AF" w14:textId="77777777" w:rsidR="004D1B36" w:rsidRPr="007F7556" w:rsidRDefault="004D1B36" w:rsidP="004D1B36">
      <w:pPr>
        <w:rPr>
          <w:i/>
          <w:iCs/>
          <w:u w:val="single"/>
        </w:rPr>
      </w:pPr>
    </w:p>
    <w:p w14:paraId="652F4BC9" w14:textId="77777777" w:rsidR="004D1B36" w:rsidRDefault="004D1B36" w:rsidP="004D1B36">
      <w:pPr>
        <w:rPr>
          <w:i/>
          <w:iCs/>
        </w:rPr>
      </w:pPr>
      <w:r w:rsidRPr="00D82234">
        <w:rPr>
          <w:i/>
          <w:iCs/>
        </w:rPr>
        <w:t>This template may be formatted to comply with the Conformity Assessment Body (CAB) corporate identity. The CAB shall ensure that content and structure follow the template.</w:t>
      </w:r>
    </w:p>
    <w:p w14:paraId="5ADC2397" w14:textId="77777777" w:rsidR="004D1B36" w:rsidRPr="00D82234" w:rsidRDefault="004D1B36" w:rsidP="004D1B36">
      <w:pPr>
        <w:rPr>
          <w:i/>
          <w:iCs/>
        </w:rPr>
      </w:pPr>
    </w:p>
    <w:p w14:paraId="627B3981" w14:textId="77777777" w:rsidR="004D1B36" w:rsidRDefault="004D1B36" w:rsidP="004D1B36">
      <w:pPr>
        <w:rPr>
          <w:i/>
          <w:iCs/>
        </w:rPr>
      </w:pPr>
      <w:r w:rsidRPr="00D82234">
        <w:rPr>
          <w:i/>
          <w:iCs/>
        </w:rPr>
        <w:t>Examples of appropriate amendments are:</w:t>
      </w:r>
    </w:p>
    <w:p w14:paraId="0D4A7DCF" w14:textId="77777777" w:rsidR="004D1B36" w:rsidRPr="00D82234" w:rsidRDefault="004D1B36" w:rsidP="004D1B36">
      <w:pPr>
        <w:rPr>
          <w:i/>
          <w:iCs/>
        </w:rPr>
      </w:pPr>
    </w:p>
    <w:p w14:paraId="2C5A01C0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A title page with the company logo;</w:t>
      </w:r>
    </w:p>
    <w:p w14:paraId="1401EE35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A company header and footer used throughout the report;</w:t>
      </w:r>
    </w:p>
    <w:p w14:paraId="291C175C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Replacement of font styles;</w:t>
      </w:r>
    </w:p>
    <w:p w14:paraId="35B8EF6D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Inclusion of contact details for the assessment team members in relation to consultation</w:t>
      </w:r>
    </w:p>
    <w:p w14:paraId="12C5FB9F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Deletion of any sections that are not applicable;</w:t>
      </w:r>
    </w:p>
    <w:p w14:paraId="5052C021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Deletion of introductory text or instructions; and,</w:t>
      </w:r>
    </w:p>
    <w:p w14:paraId="11A182C4" w14:textId="77777777" w:rsidR="004D1B36" w:rsidRPr="007F7556" w:rsidRDefault="004D1B36" w:rsidP="004D1B36">
      <w:pPr>
        <w:pStyle w:val="ListParagraph"/>
        <w:numPr>
          <w:ilvl w:val="0"/>
          <w:numId w:val="41"/>
        </w:numPr>
        <w:spacing w:after="160" w:line="259" w:lineRule="auto"/>
        <w:rPr>
          <w:i/>
          <w:iCs/>
        </w:rPr>
      </w:pPr>
      <w:r w:rsidRPr="007F7556">
        <w:rPr>
          <w:i/>
          <w:iCs/>
        </w:rPr>
        <w:t>Addition of subheadings to improve clarity and readability.</w:t>
      </w:r>
    </w:p>
    <w:p w14:paraId="149C152F" w14:textId="77777777" w:rsidR="004D1B36" w:rsidRPr="00D82234" w:rsidRDefault="004D1B36" w:rsidP="00B55210">
      <w:pPr>
        <w:rPr>
          <w:i/>
          <w:iCs/>
        </w:rPr>
      </w:pPr>
    </w:p>
    <w:p w14:paraId="54E0335D" w14:textId="22E429E5" w:rsidR="00327B66" w:rsidRPr="00D82234" w:rsidRDefault="00327B66" w:rsidP="00327B66">
      <w:pPr>
        <w:rPr>
          <w:i/>
          <w:iCs/>
        </w:rPr>
      </w:pPr>
      <w:r>
        <w:rPr>
          <w:rFonts w:eastAsia="Calibri" w:cs="Arial"/>
          <w:szCs w:val="20"/>
        </w:rPr>
        <w:br/>
      </w:r>
    </w:p>
    <w:p w14:paraId="0107AE3C" w14:textId="77777777" w:rsidR="0076622D" w:rsidRPr="0076622D" w:rsidRDefault="0076622D" w:rsidP="0076622D"/>
    <w:p w14:paraId="15E3F08B" w14:textId="1DD24C7E" w:rsidR="0076622D" w:rsidRPr="007D73CC" w:rsidRDefault="00B0668D" w:rsidP="00CA4FF3">
      <w:pPr>
        <w:pStyle w:val="Level1"/>
        <w:numPr>
          <w:ilvl w:val="0"/>
          <w:numId w:val="0"/>
        </w:numPr>
        <w:ind w:left="567" w:hanging="567"/>
        <w:rPr>
          <w:sz w:val="32"/>
          <w:szCs w:val="32"/>
        </w:rPr>
      </w:pPr>
      <w:r>
        <w:br w:type="column"/>
      </w:r>
      <w:r w:rsidR="00B96306" w:rsidRPr="007D73CC">
        <w:rPr>
          <w:color w:val="2F5496" w:themeColor="accent1" w:themeShade="BF"/>
          <w:sz w:val="32"/>
          <w:szCs w:val="32"/>
        </w:rPr>
        <w:lastRenderedPageBreak/>
        <w:t xml:space="preserve">Marine Stewardship Council </w:t>
      </w:r>
      <w:r w:rsidR="005065F9" w:rsidRPr="007D73CC">
        <w:rPr>
          <w:color w:val="2F5496" w:themeColor="accent1" w:themeShade="BF"/>
          <w:sz w:val="32"/>
          <w:szCs w:val="32"/>
        </w:rPr>
        <w:t>u</w:t>
      </w:r>
      <w:r w:rsidR="00B96306" w:rsidRPr="007D73CC">
        <w:rPr>
          <w:color w:val="2F5496" w:themeColor="accent1" w:themeShade="BF"/>
          <w:sz w:val="32"/>
          <w:szCs w:val="32"/>
        </w:rPr>
        <w:t xml:space="preserve">se of the </w:t>
      </w:r>
      <w:r w:rsidR="008229FE" w:rsidRPr="007D73CC">
        <w:rPr>
          <w:color w:val="2F5496" w:themeColor="accent1" w:themeShade="BF"/>
          <w:sz w:val="32"/>
          <w:szCs w:val="32"/>
        </w:rPr>
        <w:t>Risk-Based Framework</w:t>
      </w:r>
    </w:p>
    <w:p w14:paraId="4A57F425" w14:textId="2B3E1977" w:rsidR="00A527E3" w:rsidRDefault="00A527E3" w:rsidP="00A527E3"/>
    <w:p w14:paraId="5F4E6DA3" w14:textId="73059BD2" w:rsidR="007C0833" w:rsidRPr="00126B91" w:rsidRDefault="007C0833" w:rsidP="007C0833">
      <w:pPr>
        <w:pStyle w:val="Caption"/>
        <w:rPr>
          <w:b w:val="0"/>
          <w:bCs/>
          <w:color w:val="44546A" w:themeColor="text2"/>
          <w:sz w:val="18"/>
        </w:rPr>
      </w:pPr>
      <w:r w:rsidRPr="00126B91">
        <w:rPr>
          <w:b w:val="0"/>
          <w:bCs/>
          <w:color w:val="44546A" w:themeColor="text2"/>
          <w:sz w:val="18"/>
        </w:rPr>
        <w:t xml:space="preserve">Table </w:t>
      </w:r>
      <w:r w:rsidRPr="00126B91">
        <w:rPr>
          <w:b w:val="0"/>
          <w:bCs/>
          <w:color w:val="44546A" w:themeColor="text2"/>
          <w:sz w:val="18"/>
        </w:rPr>
        <w:fldChar w:fldCharType="begin"/>
      </w:r>
      <w:r w:rsidRPr="00126B91">
        <w:rPr>
          <w:b w:val="0"/>
          <w:bCs/>
          <w:color w:val="44546A" w:themeColor="text2"/>
          <w:sz w:val="18"/>
        </w:rPr>
        <w:instrText>SEQ Table \* ARABIC</w:instrText>
      </w:r>
      <w:r w:rsidRPr="00126B91">
        <w:rPr>
          <w:b w:val="0"/>
          <w:bCs/>
          <w:color w:val="44546A" w:themeColor="text2"/>
          <w:sz w:val="18"/>
        </w:rPr>
        <w:fldChar w:fldCharType="separate"/>
      </w:r>
      <w:r w:rsidRPr="00126B91">
        <w:rPr>
          <w:b w:val="0"/>
          <w:bCs/>
          <w:noProof/>
          <w:color w:val="44546A" w:themeColor="text2"/>
          <w:sz w:val="18"/>
        </w:rPr>
        <w:t>1</w:t>
      </w:r>
      <w:r w:rsidRPr="00126B91">
        <w:rPr>
          <w:b w:val="0"/>
          <w:bCs/>
          <w:color w:val="44546A" w:themeColor="text2"/>
          <w:sz w:val="18"/>
        </w:rPr>
        <w:fldChar w:fldCharType="end"/>
      </w:r>
      <w:r w:rsidRPr="00126B91">
        <w:rPr>
          <w:b w:val="0"/>
          <w:bCs/>
          <w:color w:val="44546A" w:themeColor="text2"/>
          <w:sz w:val="18"/>
        </w:rPr>
        <w:t>: Fishery information</w:t>
      </w:r>
    </w:p>
    <w:p w14:paraId="08BCDAC0" w14:textId="77777777" w:rsidR="007C0833" w:rsidRDefault="007C0833" w:rsidP="00A527E3"/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A527E3" w:rsidRPr="002E7526" w14:paraId="0480EE64" w14:textId="77777777" w:rsidTr="00EC6232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5E79993" w14:textId="5C3B49B6" w:rsidR="00A527E3" w:rsidRDefault="00A527E3" w:rsidP="00EC6232">
            <w:pPr>
              <w:jc w:val="center"/>
            </w:pPr>
            <w: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5BB2AD2" w14:textId="56D7EC3E" w:rsidR="00A527E3" w:rsidRPr="00B96306" w:rsidRDefault="008B24CE" w:rsidP="00A527E3">
            <w:pPr>
              <w:rPr>
                <w:szCs w:val="20"/>
              </w:rPr>
            </w:pPr>
            <w:r>
              <w:rPr>
                <w:szCs w:val="20"/>
              </w:rPr>
              <w:t>Fishery name</w:t>
            </w:r>
          </w:p>
        </w:tc>
      </w:tr>
      <w:tr w:rsidR="007C0833" w:rsidRPr="002E7526" w14:paraId="2EF025AA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FFFFFF" w:themeFill="background1"/>
            <w:vAlign w:val="center"/>
          </w:tcPr>
          <w:p w14:paraId="5BADA06C" w14:textId="77777777" w:rsidR="007C0833" w:rsidRPr="00B96306" w:rsidRDefault="007C0833" w:rsidP="00EC6232">
            <w:pPr>
              <w:rPr>
                <w:szCs w:val="20"/>
              </w:rPr>
            </w:pPr>
          </w:p>
        </w:tc>
      </w:tr>
      <w:tr w:rsidR="00A527E3" w:rsidRPr="002E7526" w14:paraId="1D756497" w14:textId="77777777" w:rsidTr="00EC6232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1462A39" w14:textId="6987C0C1" w:rsidR="00A527E3" w:rsidRPr="00B96306" w:rsidRDefault="00A527E3" w:rsidP="00EC6232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BCEB9E0" w14:textId="27387398" w:rsidR="00A527E3" w:rsidRPr="00B96306" w:rsidRDefault="008B24CE" w:rsidP="00A527E3">
            <w:pPr>
              <w:rPr>
                <w:szCs w:val="20"/>
              </w:rPr>
            </w:pPr>
            <w:r>
              <w:rPr>
                <w:szCs w:val="20"/>
              </w:rPr>
              <w:t>CAB</w:t>
            </w:r>
          </w:p>
        </w:tc>
      </w:tr>
      <w:tr w:rsidR="007C0833" w:rsidRPr="002E7526" w14:paraId="37279D21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auto"/>
            <w:vAlign w:val="center"/>
          </w:tcPr>
          <w:p w14:paraId="2C00D63D" w14:textId="5D17D59A" w:rsidR="007C0833" w:rsidRPr="00B96306" w:rsidRDefault="007C0833" w:rsidP="00B96306">
            <w:pPr>
              <w:pStyle w:val="MSCReport-BulletedTableTextGrey"/>
              <w:numPr>
                <w:ilvl w:val="0"/>
                <w:numId w:val="0"/>
              </w:numPr>
              <w:ind w:left="720"/>
              <w:rPr>
                <w:szCs w:val="20"/>
              </w:rPr>
            </w:pPr>
          </w:p>
        </w:tc>
      </w:tr>
      <w:tr w:rsidR="00B730D1" w:rsidRPr="002E7526" w14:paraId="38CE15A2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6AA4CB1" w14:textId="038D1EB5" w:rsidR="00B730D1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E4CF134" w14:textId="493F4F24" w:rsidR="00B730D1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Date that the proposal to use the RBF is submitted to the MSC</w:t>
            </w:r>
          </w:p>
        </w:tc>
      </w:tr>
      <w:tr w:rsidR="007C0833" w:rsidRPr="002E7526" w14:paraId="73D9BF4F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auto"/>
            <w:vAlign w:val="center"/>
          </w:tcPr>
          <w:p w14:paraId="64ED04B0" w14:textId="77777777" w:rsidR="007C0833" w:rsidRPr="00B96306" w:rsidRDefault="007C0833" w:rsidP="00B730D1">
            <w:pPr>
              <w:rPr>
                <w:szCs w:val="20"/>
              </w:rPr>
            </w:pPr>
          </w:p>
        </w:tc>
      </w:tr>
      <w:tr w:rsidR="00B96306" w:rsidRPr="002E7526" w14:paraId="281B195F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8B1221" w14:textId="57DFB389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E4354DA" w14:textId="59F24EF5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Date stakeholder comment period closes on the proposal to use the RBF</w:t>
            </w:r>
          </w:p>
        </w:tc>
      </w:tr>
      <w:tr w:rsidR="007C0833" w:rsidRPr="002E7526" w14:paraId="1373A0E0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auto"/>
            <w:vAlign w:val="center"/>
          </w:tcPr>
          <w:p w14:paraId="48F25354" w14:textId="77777777" w:rsidR="007C0833" w:rsidRPr="00B96306" w:rsidRDefault="007C0833" w:rsidP="00B730D1">
            <w:pPr>
              <w:rPr>
                <w:szCs w:val="20"/>
              </w:rPr>
            </w:pPr>
          </w:p>
        </w:tc>
      </w:tr>
      <w:tr w:rsidR="00B96306" w:rsidRPr="002E7526" w14:paraId="3AF48E37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B79CED5" w14:textId="3BF767EF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B0070CF" w14:textId="7128F7E2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 xml:space="preserve">PI that </w:t>
            </w:r>
            <w:r w:rsidR="00ED076C">
              <w:rPr>
                <w:szCs w:val="20"/>
              </w:rPr>
              <w:t xml:space="preserve">the </w:t>
            </w:r>
            <w:r w:rsidRPr="00B96306">
              <w:rPr>
                <w:szCs w:val="20"/>
              </w:rPr>
              <w:t xml:space="preserve">RBF is to be </w:t>
            </w:r>
            <w:r w:rsidR="004E3F03">
              <w:rPr>
                <w:szCs w:val="20"/>
              </w:rPr>
              <w:t>applied for</w:t>
            </w:r>
          </w:p>
        </w:tc>
      </w:tr>
      <w:tr w:rsidR="007C0833" w:rsidRPr="002E7526" w14:paraId="3136D94B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auto"/>
            <w:vAlign w:val="center"/>
          </w:tcPr>
          <w:p w14:paraId="232385F7" w14:textId="77777777" w:rsidR="007C0833" w:rsidRDefault="007C0833" w:rsidP="00B730D1">
            <w:pPr>
              <w:rPr>
                <w:szCs w:val="20"/>
              </w:rPr>
            </w:pPr>
          </w:p>
          <w:p w14:paraId="34E0DACE" w14:textId="4C19F652" w:rsidR="00DE7DA3" w:rsidRPr="00DE7DA3" w:rsidRDefault="00DE7DA3" w:rsidP="00B730D1">
            <w:pPr>
              <w:rPr>
                <w:i/>
                <w:iCs/>
                <w:szCs w:val="20"/>
              </w:rPr>
            </w:pPr>
            <w:r>
              <w:rPr>
                <w:i/>
                <w:iCs/>
                <w:szCs w:val="20"/>
              </w:rPr>
              <w:t xml:space="preserve">Duplicate </w:t>
            </w:r>
            <w:r w:rsidR="0029331E">
              <w:rPr>
                <w:i/>
                <w:iCs/>
                <w:szCs w:val="20"/>
              </w:rPr>
              <w:t xml:space="preserve">rows </w:t>
            </w:r>
            <w:r>
              <w:rPr>
                <w:i/>
                <w:iCs/>
                <w:szCs w:val="20"/>
              </w:rPr>
              <w:t>5 and 6 for multiple PIs</w:t>
            </w:r>
          </w:p>
        </w:tc>
      </w:tr>
      <w:tr w:rsidR="00B96306" w:rsidRPr="002E7526" w14:paraId="2F9788FB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9749E7" w14:textId="636ED02F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2FAEE5F" w14:textId="64B73F94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Justification for use</w:t>
            </w:r>
          </w:p>
        </w:tc>
      </w:tr>
      <w:tr w:rsidR="007C0833" w:rsidRPr="002E7526" w14:paraId="3BB4E41F" w14:textId="77777777" w:rsidTr="00B272AE">
        <w:trPr>
          <w:trHeight w:val="456"/>
        </w:trPr>
        <w:tc>
          <w:tcPr>
            <w:tcW w:w="10427" w:type="dxa"/>
            <w:gridSpan w:val="2"/>
            <w:shd w:val="clear" w:color="auto" w:fill="auto"/>
            <w:vAlign w:val="center"/>
          </w:tcPr>
          <w:p w14:paraId="286756FE" w14:textId="77777777" w:rsidR="007C0833" w:rsidRPr="007C0833" w:rsidRDefault="007C0833" w:rsidP="007C0833">
            <w:pPr>
              <w:ind w:left="360"/>
              <w:rPr>
                <w:szCs w:val="20"/>
              </w:rPr>
            </w:pPr>
          </w:p>
          <w:p w14:paraId="4EE7423A" w14:textId="36679BB8" w:rsidR="007C0833" w:rsidRPr="007C0833" w:rsidRDefault="007C0833" w:rsidP="007C0833">
            <w:pPr>
              <w:pStyle w:val="ListParagraph"/>
              <w:numPr>
                <w:ilvl w:val="0"/>
                <w:numId w:val="39"/>
              </w:numPr>
              <w:rPr>
                <w:i/>
                <w:iCs/>
                <w:szCs w:val="20"/>
              </w:rPr>
            </w:pPr>
            <w:r w:rsidRPr="007C0833">
              <w:rPr>
                <w:rFonts w:cs="Arial"/>
                <w:i/>
                <w:iCs/>
                <w:szCs w:val="20"/>
              </w:rPr>
              <w:t xml:space="preserve">Refer to </w:t>
            </w:r>
            <w:r w:rsidR="00BF020D">
              <w:rPr>
                <w:rFonts w:cs="Arial"/>
                <w:i/>
                <w:iCs/>
                <w:szCs w:val="20"/>
              </w:rPr>
              <w:t>the MSC Fisheries Standard Toolbox, A</w:t>
            </w:r>
            <w:r w:rsidR="00C62A2A">
              <w:rPr>
                <w:rFonts w:cs="Arial"/>
                <w:i/>
                <w:iCs/>
                <w:szCs w:val="20"/>
              </w:rPr>
              <w:t>1</w:t>
            </w:r>
            <w:r w:rsidR="00BF020D">
              <w:rPr>
                <w:rFonts w:cs="Arial"/>
                <w:i/>
                <w:iCs/>
                <w:szCs w:val="20"/>
              </w:rPr>
              <w:t>.1.2</w:t>
            </w:r>
            <w:r w:rsidR="0039316F">
              <w:rPr>
                <w:rFonts w:cs="Arial"/>
                <w:i/>
                <w:iCs/>
                <w:szCs w:val="20"/>
              </w:rPr>
              <w:t xml:space="preserve"> </w:t>
            </w:r>
            <w:r w:rsidRPr="007C0833">
              <w:rPr>
                <w:rFonts w:cs="Arial"/>
                <w:i/>
                <w:iCs/>
                <w:szCs w:val="20"/>
              </w:rPr>
              <w:t>and its associated guidance when providing justification.</w:t>
            </w:r>
          </w:p>
          <w:p w14:paraId="3865FD58" w14:textId="1D804780" w:rsidR="007C0833" w:rsidRPr="007C0833" w:rsidRDefault="007C0833" w:rsidP="007C0833">
            <w:pPr>
              <w:pStyle w:val="ListParagraph"/>
              <w:numPr>
                <w:ilvl w:val="0"/>
                <w:numId w:val="39"/>
              </w:numPr>
              <w:rPr>
                <w:szCs w:val="20"/>
              </w:rPr>
            </w:pPr>
            <w:r w:rsidRPr="007C0833">
              <w:rPr>
                <w:i/>
                <w:iCs/>
                <w:szCs w:val="20"/>
              </w:rPr>
              <w:t>Note that it is required that stakeholder comments on the use of the RBF need to be considered (</w:t>
            </w:r>
            <w:r w:rsidR="0024193B" w:rsidRPr="004E50BA">
              <w:rPr>
                <w:i/>
                <w:iCs/>
                <w:szCs w:val="20"/>
              </w:rPr>
              <w:t xml:space="preserve">MSC Fisheries Standard Toolbox, </w:t>
            </w:r>
            <w:r w:rsidR="004E50BA" w:rsidRPr="004E50BA">
              <w:rPr>
                <w:i/>
                <w:iCs/>
                <w:szCs w:val="20"/>
              </w:rPr>
              <w:t>A</w:t>
            </w:r>
            <w:r w:rsidR="00531172">
              <w:rPr>
                <w:i/>
                <w:iCs/>
                <w:szCs w:val="20"/>
              </w:rPr>
              <w:t>2</w:t>
            </w:r>
            <w:r w:rsidR="004E50BA" w:rsidRPr="004E50BA">
              <w:rPr>
                <w:i/>
                <w:iCs/>
                <w:szCs w:val="20"/>
              </w:rPr>
              <w:t>.1.1</w:t>
            </w:r>
            <w:r w:rsidRPr="004E50BA">
              <w:rPr>
                <w:i/>
                <w:iCs/>
                <w:szCs w:val="20"/>
              </w:rPr>
              <w:t>.e</w:t>
            </w:r>
            <w:r w:rsidRPr="007C0833">
              <w:rPr>
                <w:i/>
                <w:iCs/>
                <w:szCs w:val="20"/>
              </w:rPr>
              <w:t>). The stakeholder comment and CAB response shall be included in the Public Comment Draft Report (</w:t>
            </w:r>
            <w:r w:rsidRPr="00ED20F1">
              <w:rPr>
                <w:i/>
                <w:iCs/>
                <w:szCs w:val="20"/>
              </w:rPr>
              <w:t>FCP v</w:t>
            </w:r>
            <w:r w:rsidR="005C0E41">
              <w:rPr>
                <w:i/>
                <w:iCs/>
                <w:szCs w:val="20"/>
              </w:rPr>
              <w:t>2.3/</w:t>
            </w:r>
            <w:r w:rsidR="00ED20F1" w:rsidRPr="00ED20F1">
              <w:rPr>
                <w:i/>
                <w:iCs/>
                <w:szCs w:val="20"/>
              </w:rPr>
              <w:t>3.0</w:t>
            </w:r>
            <w:r w:rsidRPr="00ED20F1">
              <w:rPr>
                <w:i/>
                <w:iCs/>
                <w:szCs w:val="20"/>
              </w:rPr>
              <w:t>, 7.20.</w:t>
            </w:r>
            <w:r w:rsidR="00ED20F1">
              <w:rPr>
                <w:i/>
                <w:iCs/>
                <w:szCs w:val="20"/>
              </w:rPr>
              <w:t>6</w:t>
            </w:r>
            <w:r w:rsidRPr="007C0833">
              <w:rPr>
                <w:i/>
                <w:iCs/>
                <w:szCs w:val="20"/>
              </w:rPr>
              <w:t>).</w:t>
            </w:r>
          </w:p>
        </w:tc>
      </w:tr>
    </w:tbl>
    <w:p w14:paraId="0863C4E6" w14:textId="636286BC" w:rsidR="00A527E3" w:rsidRDefault="00A527E3" w:rsidP="00A527E3"/>
    <w:p w14:paraId="55D7CA17" w14:textId="5270AE7E" w:rsidR="00B730D1" w:rsidRDefault="00B730D1" w:rsidP="00A527E3"/>
    <w:p w14:paraId="47E30552" w14:textId="77777777" w:rsidR="00B730D1" w:rsidRDefault="00B730D1" w:rsidP="00A527E3"/>
    <w:p w14:paraId="4ED1A53A" w14:textId="3E6EFFAB" w:rsidR="008D7F7A" w:rsidRDefault="005B693E" w:rsidP="005B693E">
      <w:pPr>
        <w:spacing w:after="160" w:line="259" w:lineRule="auto"/>
      </w:pPr>
      <w:r>
        <w:br w:type="page"/>
      </w:r>
    </w:p>
    <w:p w14:paraId="6BD009F3" w14:textId="6DC1EB63" w:rsidR="008D7F7A" w:rsidRPr="00FF3FD0" w:rsidRDefault="008D7F7A" w:rsidP="00FF3FD0">
      <w:pPr>
        <w:pStyle w:val="Level1"/>
        <w:numPr>
          <w:ilvl w:val="0"/>
          <w:numId w:val="0"/>
        </w:numPr>
        <w:ind w:left="567" w:hanging="567"/>
        <w:rPr>
          <w:color w:val="2F5496" w:themeColor="accent1" w:themeShade="BF"/>
          <w:sz w:val="32"/>
          <w:szCs w:val="32"/>
        </w:rPr>
      </w:pPr>
      <w:r w:rsidRPr="00FF3FD0">
        <w:rPr>
          <w:color w:val="2F5496" w:themeColor="accent1" w:themeShade="BF"/>
          <w:sz w:val="32"/>
          <w:szCs w:val="32"/>
        </w:rPr>
        <w:lastRenderedPageBreak/>
        <w:t xml:space="preserve">Template </w:t>
      </w:r>
      <w:r w:rsidR="008B24CE" w:rsidRPr="00FF3FD0">
        <w:rPr>
          <w:color w:val="2F5496" w:themeColor="accent1" w:themeShade="BF"/>
          <w:sz w:val="32"/>
          <w:szCs w:val="32"/>
        </w:rPr>
        <w:t>i</w:t>
      </w:r>
      <w:r w:rsidRPr="00FF3FD0">
        <w:rPr>
          <w:color w:val="2F5496" w:themeColor="accent1" w:themeShade="BF"/>
          <w:sz w:val="32"/>
          <w:szCs w:val="32"/>
        </w:rPr>
        <w:t xml:space="preserve">nformation and </w:t>
      </w:r>
      <w:r w:rsidR="008B24CE" w:rsidRPr="00FF3FD0">
        <w:rPr>
          <w:color w:val="2F5496" w:themeColor="accent1" w:themeShade="BF"/>
          <w:sz w:val="32"/>
          <w:szCs w:val="32"/>
        </w:rPr>
        <w:t>c</w:t>
      </w:r>
      <w:r w:rsidRPr="00FF3FD0">
        <w:rPr>
          <w:color w:val="2F5496" w:themeColor="accent1" w:themeShade="BF"/>
          <w:sz w:val="32"/>
          <w:szCs w:val="32"/>
        </w:rPr>
        <w:t>opyright</w:t>
      </w:r>
    </w:p>
    <w:p w14:paraId="78E7A630" w14:textId="69DF65F0" w:rsidR="008D7F7A" w:rsidRDefault="008D7F7A" w:rsidP="008D7F7A"/>
    <w:p w14:paraId="3A56949C" w14:textId="52ED29D8" w:rsidR="008D7F7A" w:rsidRDefault="008D7F7A" w:rsidP="008D7F7A">
      <w:r>
        <w:t xml:space="preserve">The </w:t>
      </w:r>
      <w:r w:rsidRPr="008D7F7A">
        <w:t xml:space="preserve">Marine Stewardship Council’s </w:t>
      </w:r>
      <w:r w:rsidR="00B730D1">
        <w:t>‘</w:t>
      </w:r>
      <w:r w:rsidR="00B96306">
        <w:t xml:space="preserve">MSC Use of the RBF in a Fishery Assessment Form </w:t>
      </w:r>
      <w:r w:rsidR="00B96306" w:rsidRPr="00C40951">
        <w:t>v</w:t>
      </w:r>
      <w:r w:rsidR="006E66ED" w:rsidRPr="00C40951">
        <w:t>3</w:t>
      </w:r>
      <w:r w:rsidR="00B96306" w:rsidRPr="00C40951">
        <w:t>.</w:t>
      </w:r>
      <w:r w:rsidR="00C40951">
        <w:t>2</w:t>
      </w:r>
      <w:r w:rsidR="00B96306">
        <w:t>’</w:t>
      </w:r>
      <w:r w:rsidR="00B730D1">
        <w:t xml:space="preserve"> </w:t>
      </w:r>
      <w:r w:rsidRPr="008D7F7A">
        <w:t>and its content is copyright of “Marine Stewardship Council” - © “Marine Stewardship Council” 20</w:t>
      </w:r>
      <w:r w:rsidR="00FC73AF">
        <w:t>2</w:t>
      </w:r>
      <w:r w:rsidR="00C40951">
        <w:t>2</w:t>
      </w:r>
      <w:r w:rsidRPr="008D7F7A">
        <w:t>. All rights reserved.</w:t>
      </w:r>
    </w:p>
    <w:p w14:paraId="550AF2AC" w14:textId="58765D71" w:rsidR="008D7F7A" w:rsidRDefault="008D7F7A" w:rsidP="008D7F7A"/>
    <w:p w14:paraId="4B41A65F" w14:textId="77777777" w:rsidR="00FF3FD0" w:rsidRDefault="00FF3FD0" w:rsidP="008D7F7A">
      <w:pPr>
        <w:rPr>
          <w:i/>
          <w:iCs/>
        </w:rPr>
      </w:pPr>
    </w:p>
    <w:p w14:paraId="55AB0EA8" w14:textId="657AB901" w:rsidR="00FF3FD0" w:rsidRDefault="00FF3FD0" w:rsidP="008D7F7A">
      <w:pPr>
        <w:rPr>
          <w:i/>
          <w:iCs/>
        </w:rPr>
      </w:pPr>
      <w:r>
        <w:rPr>
          <w:i/>
          <w:iCs/>
        </w:rPr>
        <w:t xml:space="preserve">The CAB shall delete </w:t>
      </w:r>
      <w:r w:rsidR="00C40951">
        <w:rPr>
          <w:i/>
          <w:iCs/>
        </w:rPr>
        <w:t>the table below</w:t>
      </w:r>
      <w:r>
        <w:rPr>
          <w:i/>
          <w:iCs/>
        </w:rPr>
        <w:t>:</w:t>
      </w:r>
    </w:p>
    <w:p w14:paraId="0C3B46B7" w14:textId="77777777" w:rsidR="00FF3FD0" w:rsidRDefault="00FF3FD0" w:rsidP="008D7F7A">
      <w:pPr>
        <w:rPr>
          <w:i/>
          <w:iCs/>
        </w:rPr>
      </w:pPr>
    </w:p>
    <w:p w14:paraId="62FB0619" w14:textId="77777777" w:rsidR="00FF3FD0" w:rsidRDefault="00FF3FD0" w:rsidP="008D7F7A">
      <w:pPr>
        <w:rPr>
          <w:color w:val="44546A" w:themeColor="text2"/>
          <w:sz w:val="18"/>
          <w:szCs w:val="18"/>
        </w:rPr>
      </w:pPr>
    </w:p>
    <w:p w14:paraId="0787DFCC" w14:textId="30986F85" w:rsidR="00FF3FD0" w:rsidRPr="00FF3FD0" w:rsidRDefault="00FF3FD0" w:rsidP="008D7F7A">
      <w:pPr>
        <w:rPr>
          <w:color w:val="44546A" w:themeColor="text2"/>
          <w:sz w:val="18"/>
          <w:szCs w:val="18"/>
        </w:rPr>
      </w:pPr>
      <w:r w:rsidRPr="00FF3FD0">
        <w:rPr>
          <w:color w:val="44546A" w:themeColor="text2"/>
          <w:sz w:val="18"/>
          <w:szCs w:val="18"/>
        </w:rPr>
        <w:t>Table 2: Template version control</w:t>
      </w:r>
    </w:p>
    <w:p w14:paraId="31E2AD12" w14:textId="77777777" w:rsidR="00FF3FD0" w:rsidRPr="00FF3FD0" w:rsidRDefault="00FF3FD0" w:rsidP="008D7F7A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92"/>
        <w:gridCol w:w="2614"/>
        <w:gridCol w:w="6199"/>
      </w:tblGrid>
      <w:tr w:rsidR="00A4313B" w14:paraId="7E303652" w14:textId="77777777" w:rsidTr="00A4313B">
        <w:trPr>
          <w:trHeight w:val="406"/>
        </w:trPr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E3605A7" w14:textId="00C17650" w:rsidR="00A4313B" w:rsidRDefault="00A4313B" w:rsidP="00BF2266">
            <w:r>
              <w:t>Version</w:t>
            </w:r>
          </w:p>
        </w:tc>
        <w:tc>
          <w:tcPr>
            <w:tcW w:w="2614" w:type="dxa"/>
            <w:shd w:val="clear" w:color="auto" w:fill="D9D9D9" w:themeFill="background1" w:themeFillShade="D9"/>
            <w:vAlign w:val="center"/>
          </w:tcPr>
          <w:p w14:paraId="1983ACF0" w14:textId="0511A8ED" w:rsidR="00A4313B" w:rsidRDefault="00A4313B" w:rsidP="00BF2266">
            <w:pPr>
              <w:jc w:val="center"/>
            </w:pPr>
            <w:r>
              <w:t>Date of publication</w:t>
            </w:r>
          </w:p>
        </w:tc>
        <w:tc>
          <w:tcPr>
            <w:tcW w:w="6199" w:type="dxa"/>
            <w:shd w:val="clear" w:color="auto" w:fill="D9D9D9" w:themeFill="background1" w:themeFillShade="D9"/>
            <w:vAlign w:val="center"/>
          </w:tcPr>
          <w:p w14:paraId="6B8E41C9" w14:textId="02818D5A" w:rsidR="00A4313B" w:rsidRDefault="00A4313B" w:rsidP="00BF2266">
            <w:pPr>
              <w:jc w:val="center"/>
            </w:pPr>
            <w:r>
              <w:t>Description of amendment</w:t>
            </w:r>
          </w:p>
        </w:tc>
      </w:tr>
      <w:tr w:rsidR="00A4313B" w14:paraId="57BA2126" w14:textId="77777777" w:rsidTr="00D1030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1AA0D111" w14:textId="148D7D98" w:rsidR="00A4313B" w:rsidRDefault="00B96306" w:rsidP="00BF2266">
            <w:r>
              <w:t>1.0</w:t>
            </w:r>
          </w:p>
        </w:tc>
        <w:tc>
          <w:tcPr>
            <w:tcW w:w="2614" w:type="dxa"/>
          </w:tcPr>
          <w:p w14:paraId="6C302E4C" w14:textId="77777777" w:rsidR="00A4313B" w:rsidRDefault="00681033" w:rsidP="0008326D">
            <w:r>
              <w:t xml:space="preserve">15 August </w:t>
            </w:r>
            <w:r w:rsidR="00B96306">
              <w:t>2011</w:t>
            </w:r>
          </w:p>
          <w:p w14:paraId="26813499" w14:textId="0AB09B63" w:rsidR="00D10308" w:rsidRDefault="00D10308" w:rsidP="00074A10">
            <w:r>
              <w:rPr>
                <w:rFonts w:eastAsia="Times New Roman" w:cs="Arial"/>
                <w:szCs w:val="20"/>
              </w:rPr>
              <w:t>15 November 2011</w:t>
            </w:r>
          </w:p>
        </w:tc>
        <w:tc>
          <w:tcPr>
            <w:tcW w:w="6199" w:type="dxa"/>
            <w:vAlign w:val="center"/>
          </w:tcPr>
          <w:p w14:paraId="3F114A82" w14:textId="77777777" w:rsidR="009B5132" w:rsidRDefault="009B5132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Date of first release.</w:t>
            </w:r>
          </w:p>
          <w:p w14:paraId="156444EE" w14:textId="77777777" w:rsidR="009B5132" w:rsidRDefault="009B5132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Date of application.</w:t>
            </w:r>
          </w:p>
          <w:p w14:paraId="42B520EC" w14:textId="77777777" w:rsidR="009B5132" w:rsidRDefault="009B5132" w:rsidP="009B5132">
            <w:pPr>
              <w:keepNext/>
              <w:keepLines/>
              <w:ind w:left="94"/>
              <w:rPr>
                <w:rFonts w:eastAsia="Times New Roman" w:cs="Arial"/>
                <w:szCs w:val="20"/>
              </w:rPr>
            </w:pPr>
          </w:p>
          <w:p w14:paraId="45CB86A2" w14:textId="39BCDBFF" w:rsidR="00A4313B" w:rsidRDefault="009B5132" w:rsidP="009B5132">
            <w:r>
              <w:rPr>
                <w:rFonts w:eastAsia="Times New Roman" w:cs="Arial"/>
                <w:szCs w:val="20"/>
              </w:rPr>
              <w:t>Created as one of the Normative Documents to accompany release of MSC Certification Requirements v1.0</w:t>
            </w:r>
          </w:p>
        </w:tc>
      </w:tr>
      <w:tr w:rsidR="00B96306" w14:paraId="1968558F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0E06BF30" w14:textId="2BD6525A" w:rsidR="00B96306" w:rsidRDefault="00B96306" w:rsidP="00B96306">
            <w:r>
              <w:t>2.0</w:t>
            </w:r>
          </w:p>
        </w:tc>
        <w:tc>
          <w:tcPr>
            <w:tcW w:w="2614" w:type="dxa"/>
            <w:vAlign w:val="center"/>
          </w:tcPr>
          <w:p w14:paraId="33E13FD3" w14:textId="2D673EA7" w:rsidR="00B96306" w:rsidRDefault="007D2F2E" w:rsidP="00074A10">
            <w:r>
              <w:t>0</w:t>
            </w:r>
            <w:r w:rsidR="006E66ED">
              <w:t xml:space="preserve">8 </w:t>
            </w:r>
            <w:r w:rsidR="00B96306">
              <w:t>October 201</w:t>
            </w:r>
            <w:r w:rsidR="003F2BA5">
              <w:t>4</w:t>
            </w:r>
          </w:p>
        </w:tc>
        <w:tc>
          <w:tcPr>
            <w:tcW w:w="6199" w:type="dxa"/>
            <w:vAlign w:val="center"/>
          </w:tcPr>
          <w:p w14:paraId="635A4726" w14:textId="23AFC207" w:rsidR="00B96306" w:rsidRPr="00681033" w:rsidRDefault="00681033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Updates in line with release of Fisheries Certification Requirements v2.0</w:t>
            </w:r>
          </w:p>
        </w:tc>
      </w:tr>
      <w:tr w:rsidR="00A241D1" w14:paraId="66BD99D1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B502865" w14:textId="3A78E136" w:rsidR="00A241D1" w:rsidRDefault="006E66ED" w:rsidP="00A241D1">
            <w:r>
              <w:t>3.0</w:t>
            </w:r>
          </w:p>
        </w:tc>
        <w:tc>
          <w:tcPr>
            <w:tcW w:w="2614" w:type="dxa"/>
            <w:vAlign w:val="center"/>
          </w:tcPr>
          <w:p w14:paraId="0D2A73FA" w14:textId="3AF39350" w:rsidR="00A241D1" w:rsidRDefault="007D2F2E" w:rsidP="00074A10">
            <w:r>
              <w:t>17</w:t>
            </w:r>
            <w:r w:rsidR="00903F73">
              <w:t xml:space="preserve"> December</w:t>
            </w:r>
            <w:r w:rsidR="00A241D1">
              <w:t xml:space="preserve"> 2018</w:t>
            </w:r>
          </w:p>
        </w:tc>
        <w:tc>
          <w:tcPr>
            <w:tcW w:w="6199" w:type="dxa"/>
            <w:vAlign w:val="center"/>
          </w:tcPr>
          <w:p w14:paraId="30AFE3A9" w14:textId="37D14FCF" w:rsidR="00A241D1" w:rsidRDefault="00A241D1" w:rsidP="00A241D1">
            <w:r>
              <w:t>Release alongside Fisheries Certification Process v2.1</w:t>
            </w:r>
          </w:p>
        </w:tc>
      </w:tr>
      <w:tr w:rsidR="00E72CBF" w14:paraId="2DB5B0CB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496CF1B7" w14:textId="59D3AEAC" w:rsidR="00E72CBF" w:rsidRDefault="00E72CBF" w:rsidP="00A241D1">
            <w:r>
              <w:t>3.01</w:t>
            </w:r>
          </w:p>
        </w:tc>
        <w:tc>
          <w:tcPr>
            <w:tcW w:w="2614" w:type="dxa"/>
            <w:vAlign w:val="center"/>
          </w:tcPr>
          <w:p w14:paraId="7381D710" w14:textId="3C79F56E" w:rsidR="00E72CBF" w:rsidRDefault="00E72CBF" w:rsidP="00074A10">
            <w:r>
              <w:t>28 March 201</w:t>
            </w:r>
            <w:r w:rsidR="00CE2C5E">
              <w:t>9</w:t>
            </w:r>
          </w:p>
        </w:tc>
        <w:tc>
          <w:tcPr>
            <w:tcW w:w="6199" w:type="dxa"/>
            <w:vAlign w:val="center"/>
          </w:tcPr>
          <w:p w14:paraId="57247BFE" w14:textId="47BFFF74" w:rsidR="00E72CBF" w:rsidRDefault="00E72CBF" w:rsidP="00A241D1">
            <w:r w:rsidRPr="00E72CBF">
              <w:t>Minor document change for usability</w:t>
            </w:r>
          </w:p>
        </w:tc>
      </w:tr>
      <w:tr w:rsidR="005D77DE" w14:paraId="5C6BFC33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4E863047" w14:textId="51667EAE" w:rsidR="005D77DE" w:rsidRDefault="00F75A28" w:rsidP="00A241D1">
            <w:r>
              <w:t>3.1</w:t>
            </w:r>
          </w:p>
        </w:tc>
        <w:tc>
          <w:tcPr>
            <w:tcW w:w="2614" w:type="dxa"/>
            <w:vAlign w:val="center"/>
          </w:tcPr>
          <w:p w14:paraId="0CF6F7D3" w14:textId="1B7FF570" w:rsidR="005D77DE" w:rsidRDefault="00F75A28" w:rsidP="00074A10">
            <w:r>
              <w:t xml:space="preserve">25 March </w:t>
            </w:r>
            <w:r w:rsidR="00CE2C5E">
              <w:t>2020</w:t>
            </w:r>
          </w:p>
        </w:tc>
        <w:tc>
          <w:tcPr>
            <w:tcW w:w="6199" w:type="dxa"/>
            <w:vAlign w:val="center"/>
          </w:tcPr>
          <w:p w14:paraId="798E1FEF" w14:textId="6D5A61E0" w:rsidR="005D77DE" w:rsidRPr="00E72CBF" w:rsidRDefault="00CE2C5E" w:rsidP="00A241D1">
            <w:r>
              <w:t>Release alongside Fisheries Certification Process v2.2</w:t>
            </w:r>
          </w:p>
        </w:tc>
      </w:tr>
      <w:tr w:rsidR="00074A10" w14:paraId="4B8236C8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40C17175" w14:textId="427D4D7E" w:rsidR="00074A10" w:rsidRDefault="00074A10" w:rsidP="00A241D1">
            <w:r>
              <w:t>3.2</w:t>
            </w:r>
          </w:p>
        </w:tc>
        <w:tc>
          <w:tcPr>
            <w:tcW w:w="2614" w:type="dxa"/>
            <w:vAlign w:val="center"/>
          </w:tcPr>
          <w:p w14:paraId="582A70D7" w14:textId="2C5C9F54" w:rsidR="00074A10" w:rsidRDefault="00074A10" w:rsidP="00074A10">
            <w:r>
              <w:t>26 October 2022</w:t>
            </w:r>
          </w:p>
        </w:tc>
        <w:tc>
          <w:tcPr>
            <w:tcW w:w="6199" w:type="dxa"/>
            <w:vAlign w:val="center"/>
          </w:tcPr>
          <w:p w14:paraId="6F37D20D" w14:textId="4794E307" w:rsidR="00074A10" w:rsidRDefault="00074A10" w:rsidP="00A241D1">
            <w:r>
              <w:t>Release alongside Fisheries Certification Process v2.</w:t>
            </w:r>
            <w:r>
              <w:t>3 and v3.0</w:t>
            </w:r>
          </w:p>
        </w:tc>
      </w:tr>
    </w:tbl>
    <w:p w14:paraId="4FEB9809" w14:textId="5F63B222" w:rsidR="00A4313B" w:rsidRDefault="00A4313B" w:rsidP="008D7F7A"/>
    <w:p w14:paraId="4DB2339B" w14:textId="77777777" w:rsidR="007D056E" w:rsidRDefault="007D056E" w:rsidP="007D056E">
      <w:r>
        <w:t>A controlled document list of MSC program documents is available on the MSC website (</w:t>
      </w:r>
      <w:hyperlink r:id="rId11" w:history="1">
        <w:r w:rsidRPr="002E2463">
          <w:rPr>
            <w:rStyle w:val="Hyperlink"/>
          </w:rPr>
          <w:t>https://www.msc.org/for-business/certification-bodies/supporting-documents</w:t>
        </w:r>
      </w:hyperlink>
      <w:r>
        <w:t>).</w:t>
      </w:r>
    </w:p>
    <w:p w14:paraId="6B3A2580" w14:textId="77777777" w:rsidR="007D056E" w:rsidRDefault="007D056E" w:rsidP="007D056E"/>
    <w:p w14:paraId="4872923B" w14:textId="77777777" w:rsidR="007D056E" w:rsidRDefault="007D056E" w:rsidP="007D056E"/>
    <w:p w14:paraId="6E60C1DD" w14:textId="77777777" w:rsidR="007D056E" w:rsidRDefault="007D056E" w:rsidP="007D056E">
      <w:pPr>
        <w:spacing w:after="240"/>
      </w:pPr>
      <w:r>
        <w:t>Marine Stewardship Council</w:t>
      </w:r>
    </w:p>
    <w:p w14:paraId="10FA32B9" w14:textId="77777777" w:rsidR="007D056E" w:rsidRDefault="007D056E" w:rsidP="007D056E">
      <w:pPr>
        <w:spacing w:after="240"/>
      </w:pPr>
      <w:r>
        <w:t>Marine House</w:t>
      </w:r>
    </w:p>
    <w:p w14:paraId="6978AB5C" w14:textId="77777777" w:rsidR="007D056E" w:rsidRDefault="007D056E" w:rsidP="007D056E">
      <w:pPr>
        <w:spacing w:after="240"/>
      </w:pPr>
      <w:r>
        <w:t>1 Snow Hill</w:t>
      </w:r>
    </w:p>
    <w:p w14:paraId="5552E58D" w14:textId="77777777" w:rsidR="007D056E" w:rsidRDefault="007D056E" w:rsidP="007D056E">
      <w:pPr>
        <w:spacing w:after="240"/>
      </w:pPr>
      <w:r>
        <w:t>London EC1A 2DH</w:t>
      </w:r>
    </w:p>
    <w:p w14:paraId="683D3919" w14:textId="77777777" w:rsidR="007D056E" w:rsidRDefault="007D056E" w:rsidP="007D056E">
      <w:pPr>
        <w:spacing w:after="240"/>
      </w:pPr>
      <w:r>
        <w:t>United Kingdom</w:t>
      </w:r>
    </w:p>
    <w:p w14:paraId="0FC45CFC" w14:textId="77777777" w:rsidR="007D056E" w:rsidRDefault="007D056E" w:rsidP="007D056E">
      <w:pPr>
        <w:spacing w:after="240"/>
      </w:pPr>
    </w:p>
    <w:p w14:paraId="7B2FEE69" w14:textId="77777777" w:rsidR="007D056E" w:rsidRDefault="007D056E" w:rsidP="007D056E">
      <w:pPr>
        <w:spacing w:after="240"/>
      </w:pPr>
      <w:r>
        <w:t>Phone: + 44 (0) 20 7246 8900</w:t>
      </w:r>
    </w:p>
    <w:p w14:paraId="78DA1B31" w14:textId="77777777" w:rsidR="007D056E" w:rsidRDefault="007D056E" w:rsidP="007D056E">
      <w:pPr>
        <w:spacing w:after="240"/>
      </w:pPr>
      <w:r>
        <w:t>Fax: + 44 (0) 20 7246 8901</w:t>
      </w:r>
    </w:p>
    <w:p w14:paraId="62521A1D" w14:textId="77777777" w:rsidR="007D056E" w:rsidRPr="0008227F" w:rsidRDefault="007D056E" w:rsidP="007D056E">
      <w:pPr>
        <w:spacing w:after="240"/>
      </w:pPr>
      <w:r>
        <w:t xml:space="preserve">Email: </w:t>
      </w:r>
      <w:hyperlink r:id="rId12" w:history="1">
        <w:r>
          <w:rPr>
            <w:rStyle w:val="Hyperlink"/>
          </w:rPr>
          <w:t>standards@msc.org</w:t>
        </w:r>
      </w:hyperlink>
    </w:p>
    <w:p w14:paraId="24EC82DA" w14:textId="485DB33E" w:rsidR="00A2692E" w:rsidRDefault="00A2692E" w:rsidP="007D056E"/>
    <w:sectPr w:rsidR="00A2692E" w:rsidSect="00143B1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8E0BE" w14:textId="77777777" w:rsidR="00B463F8" w:rsidRDefault="00B463F8" w:rsidP="00257946">
      <w:r>
        <w:separator/>
      </w:r>
    </w:p>
    <w:p w14:paraId="70B2C105" w14:textId="77777777" w:rsidR="00B463F8" w:rsidRDefault="00B463F8"/>
  </w:endnote>
  <w:endnote w:type="continuationSeparator" w:id="0">
    <w:p w14:paraId="6E0F52CD" w14:textId="77777777" w:rsidR="00B463F8" w:rsidRDefault="00B463F8" w:rsidP="00257946">
      <w:r>
        <w:continuationSeparator/>
      </w:r>
    </w:p>
    <w:p w14:paraId="5CE8781C" w14:textId="77777777" w:rsidR="00B463F8" w:rsidRDefault="00B463F8"/>
  </w:endnote>
  <w:endnote w:type="continuationNotice" w:id="1">
    <w:p w14:paraId="142D4CDE" w14:textId="77777777" w:rsidR="00B463F8" w:rsidRDefault="00B463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FD67D" w14:textId="77777777" w:rsidR="00D563C6" w:rsidRDefault="00D563C6">
    <w:pPr>
      <w:pStyle w:val="Footer"/>
    </w:pPr>
  </w:p>
  <w:p w14:paraId="6B21EFC2" w14:textId="77777777" w:rsidR="00D563C6" w:rsidRDefault="00D563C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D563C6" w:rsidRDefault="00D563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1E3402" w14:textId="77777777" w:rsidR="00D563C6" w:rsidRDefault="00D563C6">
    <w:pPr>
      <w:pStyle w:val="Footer"/>
    </w:pPr>
  </w:p>
  <w:p w14:paraId="1F779F46" w14:textId="77777777" w:rsidR="00D563C6" w:rsidRDefault="00D563C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7AF56" w14:textId="77777777" w:rsidR="00D563C6" w:rsidRDefault="00D563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5A445" w14:textId="77777777" w:rsidR="00B463F8" w:rsidRDefault="00B463F8" w:rsidP="00257946">
      <w:r>
        <w:separator/>
      </w:r>
    </w:p>
    <w:p w14:paraId="4E1BC1AF" w14:textId="77777777" w:rsidR="00B463F8" w:rsidRDefault="00B463F8"/>
  </w:footnote>
  <w:footnote w:type="continuationSeparator" w:id="0">
    <w:p w14:paraId="1545A5BC" w14:textId="77777777" w:rsidR="00B463F8" w:rsidRDefault="00B463F8" w:rsidP="00257946">
      <w:r>
        <w:continuationSeparator/>
      </w:r>
    </w:p>
    <w:p w14:paraId="2BF3DB6A" w14:textId="77777777" w:rsidR="00B463F8" w:rsidRDefault="00B463F8"/>
  </w:footnote>
  <w:footnote w:type="continuationNotice" w:id="1">
    <w:p w14:paraId="262E62D0" w14:textId="77777777" w:rsidR="00B463F8" w:rsidRDefault="00B463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03CC0" w14:textId="70804188" w:rsidR="00D563C6" w:rsidRDefault="00D563C6">
    <w:pPr>
      <w:pStyle w:val="Header"/>
    </w:pPr>
  </w:p>
  <w:p w14:paraId="0F32F800" w14:textId="77777777" w:rsidR="00D563C6" w:rsidRDefault="00D563C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8E19E" w14:textId="035EFE2A" w:rsidR="00D563C6" w:rsidRDefault="00D563C6">
    <w:pPr>
      <w:pStyle w:val="Header"/>
    </w:pPr>
  </w:p>
  <w:p w14:paraId="4F9D9506" w14:textId="77777777" w:rsidR="00D563C6" w:rsidRDefault="00D563C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994B" w14:textId="6748D780" w:rsidR="00D563C6" w:rsidRDefault="00D563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8792D34"/>
    <w:multiLevelType w:val="multilevel"/>
    <w:tmpl w:val="6C101862"/>
    <w:numStyleLink w:val="AlphabetList"/>
  </w:abstractNum>
  <w:abstractNum w:abstractNumId="2" w15:restartNumberingAfterBreak="0">
    <w:nsid w:val="0ACA2A71"/>
    <w:multiLevelType w:val="multilevel"/>
    <w:tmpl w:val="DE32A3EE"/>
    <w:lvl w:ilvl="0">
      <w:start w:val="1"/>
      <w:numFmt w:val="decimal"/>
      <w:lvlText w:val="PG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G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G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" w15:restartNumberingAfterBreak="0">
    <w:nsid w:val="0B700C58"/>
    <w:multiLevelType w:val="hybridMultilevel"/>
    <w:tmpl w:val="6C72D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5677E"/>
    <w:multiLevelType w:val="hybridMultilevel"/>
    <w:tmpl w:val="15D617B2"/>
    <w:lvl w:ilvl="0" w:tplc="81808CC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03053"/>
    <w:multiLevelType w:val="multilevel"/>
    <w:tmpl w:val="367A6B98"/>
    <w:lvl w:ilvl="0">
      <w:start w:val="1"/>
      <w:numFmt w:val="decimal"/>
      <w:lvlText w:val="PF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F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F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6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74D21"/>
    <w:multiLevelType w:val="multilevel"/>
    <w:tmpl w:val="FC32C362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8" w15:restartNumberingAfterBreak="0">
    <w:nsid w:val="16ED2CEE"/>
    <w:multiLevelType w:val="hybridMultilevel"/>
    <w:tmpl w:val="A1501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503FC3"/>
    <w:multiLevelType w:val="hybridMultilevel"/>
    <w:tmpl w:val="8444AC14"/>
    <w:lvl w:ilvl="0" w:tplc="EDAEDD30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56121D3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3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14B3AF4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5" w15:restartNumberingAfterBreak="0">
    <w:nsid w:val="371566FD"/>
    <w:multiLevelType w:val="hybridMultilevel"/>
    <w:tmpl w:val="7898D03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CDF4E44"/>
    <w:multiLevelType w:val="hybridMultilevel"/>
    <w:tmpl w:val="B492EADC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94C4F"/>
    <w:multiLevelType w:val="hybridMultilevel"/>
    <w:tmpl w:val="556683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0455A7"/>
    <w:multiLevelType w:val="hybridMultilevel"/>
    <w:tmpl w:val="54DCE496"/>
    <w:lvl w:ilvl="0" w:tplc="082A6D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AB632C"/>
    <w:multiLevelType w:val="hybridMultilevel"/>
    <w:tmpl w:val="9C74A09C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02C22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4" w15:restartNumberingAfterBreak="0">
    <w:nsid w:val="5AD84FE0"/>
    <w:multiLevelType w:val="multilevel"/>
    <w:tmpl w:val="0B02BA18"/>
    <w:lvl w:ilvl="0">
      <w:start w:val="1"/>
      <w:numFmt w:val="decimal"/>
      <w:lvlText w:val="PE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E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E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E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5" w15:restartNumberingAfterBreak="0">
    <w:nsid w:val="5D734CE2"/>
    <w:multiLevelType w:val="hybridMultilevel"/>
    <w:tmpl w:val="EA3494AC"/>
    <w:lvl w:ilvl="0" w:tplc="FC2231D2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D709E"/>
    <w:multiLevelType w:val="hybridMultilevel"/>
    <w:tmpl w:val="6BD2C67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522D2"/>
    <w:multiLevelType w:val="multilevel"/>
    <w:tmpl w:val="38C6746E"/>
    <w:lvl w:ilvl="0">
      <w:start w:val="1"/>
      <w:numFmt w:val="decimal"/>
      <w:pStyle w:val="List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0835535"/>
    <w:multiLevelType w:val="multilevel"/>
    <w:tmpl w:val="D6F88526"/>
    <w:lvl w:ilvl="0">
      <w:start w:val="1"/>
      <w:numFmt w:val="decimal"/>
      <w:lvlText w:val="PC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C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C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C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9" w15:restartNumberingAfterBreak="0">
    <w:nsid w:val="626210C4"/>
    <w:multiLevelType w:val="hybridMultilevel"/>
    <w:tmpl w:val="C204B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EC2056"/>
    <w:multiLevelType w:val="hybridMultilevel"/>
    <w:tmpl w:val="5B0E86F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94A8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3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4" w15:restartNumberingAfterBreak="0">
    <w:nsid w:val="6FE866F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5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ListNumb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A1A0A0C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num w:numId="1" w16cid:durableId="133064331">
    <w:abstractNumId w:val="35"/>
  </w:num>
  <w:num w:numId="2" w16cid:durableId="448285202">
    <w:abstractNumId w:val="14"/>
  </w:num>
  <w:num w:numId="3" w16cid:durableId="2060981137">
    <w:abstractNumId w:val="36"/>
  </w:num>
  <w:num w:numId="4" w16cid:durableId="288169886">
    <w:abstractNumId w:val="34"/>
  </w:num>
  <w:num w:numId="5" w16cid:durableId="743144928">
    <w:abstractNumId w:val="32"/>
  </w:num>
  <w:num w:numId="6" w16cid:durableId="1308048362">
    <w:abstractNumId w:val="28"/>
  </w:num>
  <w:num w:numId="7" w16cid:durableId="6972388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51909039">
    <w:abstractNumId w:val="23"/>
  </w:num>
  <w:num w:numId="9" w16cid:durableId="1257254477">
    <w:abstractNumId w:val="12"/>
  </w:num>
  <w:num w:numId="10" w16cid:durableId="1634214736">
    <w:abstractNumId w:val="24"/>
  </w:num>
  <w:num w:numId="11" w16cid:durableId="569341000">
    <w:abstractNumId w:val="24"/>
  </w:num>
  <w:num w:numId="12" w16cid:durableId="677073918">
    <w:abstractNumId w:val="5"/>
  </w:num>
  <w:num w:numId="13" w16cid:durableId="10726995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72693604">
    <w:abstractNumId w:val="2"/>
  </w:num>
  <w:num w:numId="15" w16cid:durableId="2002082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2390668">
    <w:abstractNumId w:val="13"/>
  </w:num>
  <w:num w:numId="17" w16cid:durableId="1731923598">
    <w:abstractNumId w:val="30"/>
  </w:num>
  <w:num w:numId="18" w16cid:durableId="1117984542">
    <w:abstractNumId w:val="7"/>
  </w:num>
  <w:num w:numId="19" w16cid:durableId="1413425779">
    <w:abstractNumId w:val="27"/>
  </w:num>
  <w:num w:numId="20" w16cid:durableId="34938556">
    <w:abstractNumId w:val="0"/>
  </w:num>
  <w:num w:numId="21" w16cid:durableId="2038312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2432269">
    <w:abstractNumId w:val="11"/>
  </w:num>
  <w:num w:numId="23" w16cid:durableId="827668338">
    <w:abstractNumId w:val="18"/>
  </w:num>
  <w:num w:numId="24" w16cid:durableId="143855221">
    <w:abstractNumId w:val="16"/>
  </w:num>
  <w:num w:numId="25" w16cid:durableId="1639455927">
    <w:abstractNumId w:val="33"/>
  </w:num>
  <w:num w:numId="26" w16cid:durableId="1074667989">
    <w:abstractNumId w:val="17"/>
  </w:num>
  <w:num w:numId="27" w16cid:durableId="1914393733">
    <w:abstractNumId w:val="19"/>
  </w:num>
  <w:num w:numId="28" w16cid:durableId="154030072">
    <w:abstractNumId w:val="6"/>
  </w:num>
  <w:num w:numId="29" w16cid:durableId="1900092159">
    <w:abstractNumId w:val="31"/>
  </w:num>
  <w:num w:numId="30" w16cid:durableId="939993986">
    <w:abstractNumId w:val="4"/>
  </w:num>
  <w:num w:numId="31" w16cid:durableId="1959412839">
    <w:abstractNumId w:val="15"/>
  </w:num>
  <w:num w:numId="32" w16cid:durableId="101651950">
    <w:abstractNumId w:val="26"/>
  </w:num>
  <w:num w:numId="33" w16cid:durableId="1216159243">
    <w:abstractNumId w:val="9"/>
  </w:num>
  <w:num w:numId="34" w16cid:durableId="1776826072">
    <w:abstractNumId w:val="3"/>
  </w:num>
  <w:num w:numId="35" w16cid:durableId="1416899006">
    <w:abstractNumId w:val="20"/>
  </w:num>
  <w:num w:numId="36" w16cid:durableId="2137553510">
    <w:abstractNumId w:val="21"/>
  </w:num>
  <w:num w:numId="37" w16cid:durableId="537401356">
    <w:abstractNumId w:val="22"/>
  </w:num>
  <w:num w:numId="38" w16cid:durableId="9076885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82314822">
    <w:abstractNumId w:val="25"/>
  </w:num>
  <w:num w:numId="40" w16cid:durableId="163664624">
    <w:abstractNumId w:val="8"/>
  </w:num>
  <w:num w:numId="41" w16cid:durableId="1700814560">
    <w:abstractNumId w:val="2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6948"/>
    <w:rsid w:val="00020DB4"/>
    <w:rsid w:val="00032706"/>
    <w:rsid w:val="000438F6"/>
    <w:rsid w:val="00045600"/>
    <w:rsid w:val="0004592F"/>
    <w:rsid w:val="0004664F"/>
    <w:rsid w:val="00074117"/>
    <w:rsid w:val="00074A10"/>
    <w:rsid w:val="000762FF"/>
    <w:rsid w:val="0008326D"/>
    <w:rsid w:val="00097F5F"/>
    <w:rsid w:val="000A4508"/>
    <w:rsid w:val="000B1055"/>
    <w:rsid w:val="000D3576"/>
    <w:rsid w:val="000E0A25"/>
    <w:rsid w:val="001166FC"/>
    <w:rsid w:val="00123314"/>
    <w:rsid w:val="00126B91"/>
    <w:rsid w:val="00142C70"/>
    <w:rsid w:val="00143B13"/>
    <w:rsid w:val="001656EA"/>
    <w:rsid w:val="0018520C"/>
    <w:rsid w:val="001A0D01"/>
    <w:rsid w:val="001B17FF"/>
    <w:rsid w:val="001B3C79"/>
    <w:rsid w:val="001D0C56"/>
    <w:rsid w:val="001D5D6B"/>
    <w:rsid w:val="001E5818"/>
    <w:rsid w:val="001F3EB1"/>
    <w:rsid w:val="001F4904"/>
    <w:rsid w:val="001F65F8"/>
    <w:rsid w:val="00206E15"/>
    <w:rsid w:val="00220866"/>
    <w:rsid w:val="002321EC"/>
    <w:rsid w:val="0024193B"/>
    <w:rsid w:val="00246299"/>
    <w:rsid w:val="00252929"/>
    <w:rsid w:val="00257946"/>
    <w:rsid w:val="00272BE5"/>
    <w:rsid w:val="00280492"/>
    <w:rsid w:val="00283C17"/>
    <w:rsid w:val="0029331E"/>
    <w:rsid w:val="002E7526"/>
    <w:rsid w:val="003014C0"/>
    <w:rsid w:val="00302524"/>
    <w:rsid w:val="00320D9F"/>
    <w:rsid w:val="00326A35"/>
    <w:rsid w:val="00327B66"/>
    <w:rsid w:val="00330FFE"/>
    <w:rsid w:val="00336C6E"/>
    <w:rsid w:val="0034093E"/>
    <w:rsid w:val="0034356E"/>
    <w:rsid w:val="00356BAA"/>
    <w:rsid w:val="00372FD3"/>
    <w:rsid w:val="0038061D"/>
    <w:rsid w:val="0039316F"/>
    <w:rsid w:val="003A13EA"/>
    <w:rsid w:val="003D6991"/>
    <w:rsid w:val="003E3A16"/>
    <w:rsid w:val="003F2BA5"/>
    <w:rsid w:val="00415DCA"/>
    <w:rsid w:val="00443DA8"/>
    <w:rsid w:val="00456809"/>
    <w:rsid w:val="00465C9C"/>
    <w:rsid w:val="004710BE"/>
    <w:rsid w:val="00476825"/>
    <w:rsid w:val="004830F0"/>
    <w:rsid w:val="004923B7"/>
    <w:rsid w:val="004B3D50"/>
    <w:rsid w:val="004C155A"/>
    <w:rsid w:val="004D1B36"/>
    <w:rsid w:val="004E1ABD"/>
    <w:rsid w:val="004E3F03"/>
    <w:rsid w:val="004E50BA"/>
    <w:rsid w:val="00500D2A"/>
    <w:rsid w:val="005065F9"/>
    <w:rsid w:val="005168DD"/>
    <w:rsid w:val="00531153"/>
    <w:rsid w:val="00531172"/>
    <w:rsid w:val="0057749F"/>
    <w:rsid w:val="005A005E"/>
    <w:rsid w:val="005A5871"/>
    <w:rsid w:val="005B0876"/>
    <w:rsid w:val="005B693E"/>
    <w:rsid w:val="005C0E41"/>
    <w:rsid w:val="005D13C3"/>
    <w:rsid w:val="005D5D9B"/>
    <w:rsid w:val="005D77DE"/>
    <w:rsid w:val="005E23C7"/>
    <w:rsid w:val="005E5854"/>
    <w:rsid w:val="006038A4"/>
    <w:rsid w:val="00605396"/>
    <w:rsid w:val="00605423"/>
    <w:rsid w:val="00605B19"/>
    <w:rsid w:val="00607FC9"/>
    <w:rsid w:val="00617473"/>
    <w:rsid w:val="006228F6"/>
    <w:rsid w:val="00623ED8"/>
    <w:rsid w:val="00627AE0"/>
    <w:rsid w:val="0063470E"/>
    <w:rsid w:val="00636604"/>
    <w:rsid w:val="006402FE"/>
    <w:rsid w:val="00647DDD"/>
    <w:rsid w:val="006552D9"/>
    <w:rsid w:val="00672178"/>
    <w:rsid w:val="0067355B"/>
    <w:rsid w:val="00681033"/>
    <w:rsid w:val="00683BB4"/>
    <w:rsid w:val="00690FAA"/>
    <w:rsid w:val="006923C4"/>
    <w:rsid w:val="006A728D"/>
    <w:rsid w:val="006A7AFF"/>
    <w:rsid w:val="006B766D"/>
    <w:rsid w:val="006D0263"/>
    <w:rsid w:val="006D2CC3"/>
    <w:rsid w:val="006D53A5"/>
    <w:rsid w:val="006E66ED"/>
    <w:rsid w:val="006F084A"/>
    <w:rsid w:val="007018E7"/>
    <w:rsid w:val="00707280"/>
    <w:rsid w:val="00740FEA"/>
    <w:rsid w:val="00741AB1"/>
    <w:rsid w:val="0074258A"/>
    <w:rsid w:val="00744C3C"/>
    <w:rsid w:val="00745338"/>
    <w:rsid w:val="0076622D"/>
    <w:rsid w:val="00774F58"/>
    <w:rsid w:val="007B3B3E"/>
    <w:rsid w:val="007C0833"/>
    <w:rsid w:val="007D056E"/>
    <w:rsid w:val="007D0DCE"/>
    <w:rsid w:val="007D0EAB"/>
    <w:rsid w:val="007D2E9A"/>
    <w:rsid w:val="007D2F2E"/>
    <w:rsid w:val="007D73CC"/>
    <w:rsid w:val="007F72A6"/>
    <w:rsid w:val="00812ED9"/>
    <w:rsid w:val="0082069C"/>
    <w:rsid w:val="008206B1"/>
    <w:rsid w:val="008229FE"/>
    <w:rsid w:val="00822E45"/>
    <w:rsid w:val="00872C5F"/>
    <w:rsid w:val="00885C8D"/>
    <w:rsid w:val="008A148D"/>
    <w:rsid w:val="008A483B"/>
    <w:rsid w:val="008B1827"/>
    <w:rsid w:val="008B24CE"/>
    <w:rsid w:val="008C27BB"/>
    <w:rsid w:val="008D162E"/>
    <w:rsid w:val="008D336B"/>
    <w:rsid w:val="008D44F7"/>
    <w:rsid w:val="008D461A"/>
    <w:rsid w:val="008D76E8"/>
    <w:rsid w:val="008D7F7A"/>
    <w:rsid w:val="008F42FD"/>
    <w:rsid w:val="009037CA"/>
    <w:rsid w:val="00903F73"/>
    <w:rsid w:val="0093698F"/>
    <w:rsid w:val="00962DF3"/>
    <w:rsid w:val="00963C93"/>
    <w:rsid w:val="00964E4D"/>
    <w:rsid w:val="00980600"/>
    <w:rsid w:val="00990510"/>
    <w:rsid w:val="00995902"/>
    <w:rsid w:val="009A2315"/>
    <w:rsid w:val="009A4F46"/>
    <w:rsid w:val="009B5132"/>
    <w:rsid w:val="009B7AD2"/>
    <w:rsid w:val="009C2EDC"/>
    <w:rsid w:val="009C3E8B"/>
    <w:rsid w:val="009D515F"/>
    <w:rsid w:val="009E32E0"/>
    <w:rsid w:val="009F5461"/>
    <w:rsid w:val="00A07335"/>
    <w:rsid w:val="00A159CB"/>
    <w:rsid w:val="00A241D1"/>
    <w:rsid w:val="00A24AA2"/>
    <w:rsid w:val="00A2692E"/>
    <w:rsid w:val="00A4313B"/>
    <w:rsid w:val="00A527E3"/>
    <w:rsid w:val="00A54DB5"/>
    <w:rsid w:val="00A572FF"/>
    <w:rsid w:val="00A62189"/>
    <w:rsid w:val="00AA497E"/>
    <w:rsid w:val="00AA4EE6"/>
    <w:rsid w:val="00AB06DE"/>
    <w:rsid w:val="00AD418B"/>
    <w:rsid w:val="00AD6B68"/>
    <w:rsid w:val="00B0668D"/>
    <w:rsid w:val="00B224F9"/>
    <w:rsid w:val="00B272AE"/>
    <w:rsid w:val="00B409E7"/>
    <w:rsid w:val="00B418EE"/>
    <w:rsid w:val="00B463F8"/>
    <w:rsid w:val="00B55210"/>
    <w:rsid w:val="00B730D1"/>
    <w:rsid w:val="00B85E3A"/>
    <w:rsid w:val="00B9625C"/>
    <w:rsid w:val="00B96306"/>
    <w:rsid w:val="00BA53E9"/>
    <w:rsid w:val="00BC172F"/>
    <w:rsid w:val="00BD4532"/>
    <w:rsid w:val="00BD4E61"/>
    <w:rsid w:val="00BF020D"/>
    <w:rsid w:val="00BF2266"/>
    <w:rsid w:val="00C023AF"/>
    <w:rsid w:val="00C12366"/>
    <w:rsid w:val="00C24880"/>
    <w:rsid w:val="00C315C5"/>
    <w:rsid w:val="00C33C5F"/>
    <w:rsid w:val="00C373E9"/>
    <w:rsid w:val="00C40951"/>
    <w:rsid w:val="00C61EC3"/>
    <w:rsid w:val="00C62827"/>
    <w:rsid w:val="00C62A2A"/>
    <w:rsid w:val="00C65C6B"/>
    <w:rsid w:val="00C71211"/>
    <w:rsid w:val="00C761AB"/>
    <w:rsid w:val="00C8716C"/>
    <w:rsid w:val="00C93335"/>
    <w:rsid w:val="00CA4FF3"/>
    <w:rsid w:val="00CA59B0"/>
    <w:rsid w:val="00CC4CF7"/>
    <w:rsid w:val="00CE2C5E"/>
    <w:rsid w:val="00CE4739"/>
    <w:rsid w:val="00CF37FA"/>
    <w:rsid w:val="00D0462C"/>
    <w:rsid w:val="00D10308"/>
    <w:rsid w:val="00D2564D"/>
    <w:rsid w:val="00D457FC"/>
    <w:rsid w:val="00D45AB8"/>
    <w:rsid w:val="00D563C6"/>
    <w:rsid w:val="00D84A43"/>
    <w:rsid w:val="00D91B21"/>
    <w:rsid w:val="00D95AB8"/>
    <w:rsid w:val="00DB395D"/>
    <w:rsid w:val="00DC33A2"/>
    <w:rsid w:val="00DD1470"/>
    <w:rsid w:val="00DE7DA3"/>
    <w:rsid w:val="00DF2D45"/>
    <w:rsid w:val="00E034C9"/>
    <w:rsid w:val="00E20BF1"/>
    <w:rsid w:val="00E308DA"/>
    <w:rsid w:val="00E3667B"/>
    <w:rsid w:val="00E47BE9"/>
    <w:rsid w:val="00E6703D"/>
    <w:rsid w:val="00E720CA"/>
    <w:rsid w:val="00E72CBF"/>
    <w:rsid w:val="00E752D1"/>
    <w:rsid w:val="00E926EE"/>
    <w:rsid w:val="00E967A1"/>
    <w:rsid w:val="00EB3CAF"/>
    <w:rsid w:val="00EC6232"/>
    <w:rsid w:val="00ED076C"/>
    <w:rsid w:val="00ED20F1"/>
    <w:rsid w:val="00ED4435"/>
    <w:rsid w:val="00ED6574"/>
    <w:rsid w:val="00EF5C40"/>
    <w:rsid w:val="00F00FA9"/>
    <w:rsid w:val="00F13E19"/>
    <w:rsid w:val="00F43F09"/>
    <w:rsid w:val="00F62FE4"/>
    <w:rsid w:val="00F75A28"/>
    <w:rsid w:val="00F90619"/>
    <w:rsid w:val="00FB2998"/>
    <w:rsid w:val="00FC73AF"/>
    <w:rsid w:val="00FF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1FC3D"/>
  <w15:chartTrackingRefBased/>
  <w15:docId w15:val="{EA02E27E-F641-4A2C-9D5C-92429CE0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280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aliases w:val="Main,no number"/>
    <w:basedOn w:val="Normal"/>
    <w:next w:val="BodyText"/>
    <w:link w:val="Heading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Heading2">
    <w:name w:val="heading 2"/>
    <w:aliases w:val="non ToC"/>
    <w:basedOn w:val="Heading1"/>
    <w:next w:val="BodyText"/>
    <w:link w:val="Heading2Char"/>
    <w:uiPriority w:val="9"/>
    <w:semiHidden/>
    <w:qFormat/>
    <w:rsid w:val="00F13E19"/>
    <w:pPr>
      <w:outlineLvl w:val="1"/>
    </w:pPr>
  </w:style>
  <w:style w:type="paragraph" w:styleId="Heading3">
    <w:name w:val="heading 3"/>
    <w:aliases w:val="P Annexes"/>
    <w:basedOn w:val="Heading1"/>
    <w:next w:val="BodyText"/>
    <w:link w:val="Heading3Char"/>
    <w:uiPriority w:val="9"/>
    <w:semiHidden/>
    <w:qFormat/>
    <w:rsid w:val="00F13E19"/>
    <w:pPr>
      <w:ind w:left="1985" w:hanging="1985"/>
      <w:outlineLvl w:val="2"/>
    </w:pPr>
  </w:style>
  <w:style w:type="paragraph" w:styleId="Heading4">
    <w:name w:val="heading 4"/>
    <w:aliases w:val="Guidance Heading"/>
    <w:basedOn w:val="Heading1"/>
    <w:next w:val="BodyText"/>
    <w:link w:val="Heading4Char"/>
    <w:uiPriority w:val="9"/>
    <w:semiHidden/>
    <w:rsid w:val="00F13E19"/>
    <w:pPr>
      <w:keepLines w:val="0"/>
      <w:ind w:left="1701" w:hanging="1701"/>
      <w:outlineLvl w:val="3"/>
    </w:pPr>
  </w:style>
  <w:style w:type="paragraph" w:styleId="Heading5">
    <w:name w:val="heading 5"/>
    <w:aliases w:val="Guidance Sub-heading"/>
    <w:basedOn w:val="Sub-heading"/>
    <w:next w:val="BodyText"/>
    <w:link w:val="Heading5Char"/>
    <w:uiPriority w:val="9"/>
    <w:semiHidden/>
    <w:qFormat/>
    <w:rsid w:val="00F13E19"/>
    <w:pPr>
      <w:ind w:left="1701" w:hanging="1701"/>
      <w:outlineLvl w:val="4"/>
    </w:pPr>
  </w:style>
  <w:style w:type="paragraph" w:styleId="Heading6">
    <w:name w:val="heading 6"/>
    <w:aliases w:val="Heading 6. Annex GP"/>
    <w:basedOn w:val="Heading4"/>
    <w:next w:val="BodyText"/>
    <w:link w:val="Heading6Char"/>
    <w:uiPriority w:val="9"/>
    <w:semiHidden/>
    <w:qFormat/>
    <w:rsid w:val="00F13E19"/>
    <w:pPr>
      <w:ind w:left="1928" w:hanging="1928"/>
      <w:outlineLvl w:val="5"/>
    </w:pPr>
  </w:style>
  <w:style w:type="paragraph" w:styleId="Heading7">
    <w:name w:val="heading 7"/>
    <w:aliases w:val="G second heading"/>
    <w:basedOn w:val="Heading6"/>
    <w:next w:val="Normal"/>
    <w:link w:val="Heading7Char"/>
    <w:uiPriority w:val="9"/>
    <w:semiHidden/>
    <w:qFormat/>
    <w:rsid w:val="00F13E19"/>
    <w:p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Char,no number Char"/>
    <w:basedOn w:val="DefaultParagraphFont"/>
    <w:link w:val="Heading1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TableGrid">
    <w:name w:val="Table Grid"/>
    <w:basedOn w:val="TableNormal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4E6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D4E61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Normal"/>
    <w:autoRedefine/>
    <w:semiHidden/>
    <w:qFormat/>
    <w:rsid w:val="002E7526"/>
    <w:pPr>
      <w:spacing w:after="40"/>
    </w:pPr>
    <w:rPr>
      <w:b/>
      <w:color w:val="009AC7"/>
    </w:rPr>
  </w:style>
  <w:style w:type="paragraph" w:styleId="BodyText">
    <w:name w:val="Body Text"/>
    <w:basedOn w:val="Normal"/>
    <w:link w:val="BodyTextChar"/>
    <w:uiPriority w:val="99"/>
    <w:rsid w:val="00F13E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Normal"/>
    <w:semiHidden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Normal"/>
    <w:qFormat/>
    <w:rsid w:val="006923C4"/>
    <w:rPr>
      <w:rFonts w:eastAsiaTheme="minorEastAsia" w:cs="Times New Roman"/>
      <w:color w:val="000000" w:themeColor="text1" w:themeShade="BF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TableGrid1">
    <w:name w:val="Table Grid 1"/>
    <w:basedOn w:val="TableNormal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TableGrid1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  <w:lang w:eastAsia="en-GB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BodyText"/>
    <w:semiHidden/>
    <w:qFormat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16"/>
      </w:numPr>
    </w:pPr>
  </w:style>
  <w:style w:type="paragraph" w:styleId="Caption">
    <w:name w:val="caption"/>
    <w:basedOn w:val="Normal"/>
    <w:next w:val="Normal"/>
    <w:uiPriority w:val="35"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BodyText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BodyTextChar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TableNormal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rsid w:val="00F13E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13E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E1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E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Normal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Normal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Normal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Normal"/>
    <w:next w:val="Normal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BodyText"/>
    <w:semiHidden/>
    <w:qFormat/>
    <w:rsid w:val="00F13E19"/>
    <w:pPr>
      <w:numPr>
        <w:numId w:val="17"/>
      </w:numPr>
      <w:spacing w:before="60"/>
    </w:pPr>
  </w:style>
  <w:style w:type="character" w:customStyle="1" w:styleId="Criticalguidancehyperlink">
    <w:name w:val="Critical guidance hyperlink"/>
    <w:basedOn w:val="DefaultParagraphFont"/>
    <w:uiPriority w:val="1"/>
    <w:semiHidden/>
    <w:rsid w:val="00F13E19"/>
    <w:rPr>
      <w:rFonts w:ascii="Arial Black" w:hAnsi="Arial Black" w:cs="Arial"/>
      <w:color w:val="F27D30"/>
    </w:rPr>
  </w:style>
  <w:style w:type="character" w:styleId="Hyperlink">
    <w:name w:val="Hyperlink"/>
    <w:aliases w:val="Clause Ref Hyperlink"/>
    <w:basedOn w:val="DefaultParagraphFont"/>
    <w:uiPriority w:val="99"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Hyperlink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aliases w:val="Italicised"/>
    <w:basedOn w:val="DefaultParagraphFont"/>
    <w:uiPriority w:val="20"/>
    <w:qFormat/>
    <w:rsid w:val="00F13E19"/>
    <w:rPr>
      <w:i/>
      <w:iCs/>
    </w:rPr>
  </w:style>
  <w:style w:type="character" w:customStyle="1" w:styleId="eop">
    <w:name w:val="eop"/>
    <w:basedOn w:val="DefaultParagraphFont"/>
    <w:semiHidden/>
    <w:rsid w:val="00F13E19"/>
  </w:style>
  <w:style w:type="character" w:customStyle="1" w:styleId="ExternalHyperlink">
    <w:name w:val="External Hyperlink"/>
    <w:basedOn w:val="BodyTextChar"/>
    <w:uiPriority w:val="1"/>
    <w:qFormat/>
    <w:rsid w:val="00F13E19"/>
    <w:rPr>
      <w:rFonts w:ascii="Arial" w:hAnsi="Arial"/>
      <w:color w:val="0000F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13E19"/>
    <w:rPr>
      <w:color w:val="000000" w:themeColor="text1"/>
      <w:u w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F13E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3E1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TableNormal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Heading2Char">
    <w:name w:val="Heading 2 Char"/>
    <w:aliases w:val="non ToC Char"/>
    <w:basedOn w:val="DefaultParagraphFont"/>
    <w:link w:val="Heading2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3Char">
    <w:name w:val="Heading 3 Char"/>
    <w:aliases w:val="P Annexes Char"/>
    <w:basedOn w:val="DefaultParagraphFont"/>
    <w:link w:val="Heading3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4Char">
    <w:name w:val="Heading 4 Char"/>
    <w:aliases w:val="Guidance Heading Char"/>
    <w:basedOn w:val="DefaultParagraphFont"/>
    <w:link w:val="Heading4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BodyText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Heading5Char">
    <w:name w:val="Heading 5 Char"/>
    <w:aliases w:val="Guidance Sub-heading Char"/>
    <w:basedOn w:val="DefaultParagraphFont"/>
    <w:link w:val="Heading5"/>
    <w:uiPriority w:val="9"/>
    <w:semiHidden/>
    <w:rsid w:val="00BD4E61"/>
    <w:rPr>
      <w:rFonts w:ascii="Arial" w:hAnsi="Arial"/>
      <w:color w:val="005DAA"/>
      <w:sz w:val="24"/>
      <w:szCs w:val="24"/>
    </w:rPr>
  </w:style>
  <w:style w:type="character" w:customStyle="1" w:styleId="Heading6Char">
    <w:name w:val="Heading 6 Char"/>
    <w:aliases w:val="Heading 6. Annex GP Char"/>
    <w:basedOn w:val="DefaultParagraphFont"/>
    <w:link w:val="Heading6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7Char">
    <w:name w:val="Heading 7 Char"/>
    <w:aliases w:val="G second heading Char"/>
    <w:basedOn w:val="DefaultParagraphFont"/>
    <w:link w:val="Heading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BodyText"/>
    <w:next w:val="Normal"/>
    <w:qFormat/>
    <w:rsid w:val="006D2CC3"/>
    <w:pPr>
      <w:keepNext/>
      <w:keepLines/>
      <w:numPr>
        <w:numId w:val="18"/>
      </w:numPr>
      <w:tabs>
        <w:tab w:val="clear" w:pos="1021"/>
        <w:tab w:val="num" w:pos="567"/>
      </w:tabs>
      <w:outlineLvl w:val="0"/>
    </w:pPr>
    <w:rPr>
      <w:b/>
      <w:color w:val="005DAA"/>
      <w:sz w:val="30"/>
    </w:rPr>
  </w:style>
  <w:style w:type="paragraph" w:customStyle="1" w:styleId="Level2">
    <w:name w:val="Level 2"/>
    <w:basedOn w:val="BodyText"/>
    <w:next w:val="Normal"/>
    <w:semiHidden/>
    <w:qFormat/>
    <w:rsid w:val="006D2CC3"/>
    <w:pPr>
      <w:keepNext/>
      <w:keepLines/>
      <w:numPr>
        <w:ilvl w:val="1"/>
        <w:numId w:val="18"/>
      </w:numPr>
      <w:tabs>
        <w:tab w:val="clear" w:pos="1021"/>
        <w:tab w:val="num" w:pos="993"/>
      </w:tabs>
      <w:outlineLvl w:val="1"/>
    </w:pPr>
    <w:rPr>
      <w:b/>
      <w:color w:val="005DAA"/>
      <w:sz w:val="26"/>
    </w:rPr>
  </w:style>
  <w:style w:type="paragraph" w:customStyle="1" w:styleId="Level3">
    <w:name w:val="Level 3"/>
    <w:basedOn w:val="BodyText"/>
    <w:semiHidden/>
    <w:qFormat/>
    <w:rsid w:val="006D2CC3"/>
    <w:pPr>
      <w:numPr>
        <w:ilvl w:val="2"/>
        <w:numId w:val="18"/>
      </w:numPr>
      <w:tabs>
        <w:tab w:val="clear" w:pos="1021"/>
      </w:tabs>
      <w:outlineLvl w:val="2"/>
    </w:pPr>
    <w:rPr>
      <w:b/>
      <w:color w:val="005DAA"/>
      <w:sz w:val="24"/>
    </w:rPr>
  </w:style>
  <w:style w:type="paragraph" w:customStyle="1" w:styleId="Level4">
    <w:name w:val="Level 4"/>
    <w:basedOn w:val="BodyText"/>
    <w:semiHidden/>
    <w:qFormat/>
    <w:rsid w:val="00F13E19"/>
    <w:pPr>
      <w:numPr>
        <w:ilvl w:val="3"/>
        <w:numId w:val="18"/>
      </w:numPr>
      <w:outlineLvl w:val="3"/>
    </w:pPr>
  </w:style>
  <w:style w:type="paragraph" w:customStyle="1" w:styleId="Level5">
    <w:name w:val="Level 5"/>
    <w:basedOn w:val="BodyText"/>
    <w:semiHidden/>
    <w:qFormat/>
    <w:rsid w:val="00F13E19"/>
    <w:pPr>
      <w:numPr>
        <w:ilvl w:val="4"/>
        <w:numId w:val="18"/>
      </w:numPr>
      <w:outlineLvl w:val="4"/>
    </w:pPr>
  </w:style>
  <w:style w:type="paragraph" w:customStyle="1" w:styleId="Level6">
    <w:name w:val="Level 6"/>
    <w:basedOn w:val="BodyText"/>
    <w:semiHidden/>
    <w:qFormat/>
    <w:rsid w:val="00F13E19"/>
    <w:pPr>
      <w:numPr>
        <w:ilvl w:val="5"/>
        <w:numId w:val="18"/>
      </w:numPr>
      <w:outlineLvl w:val="5"/>
    </w:pPr>
  </w:style>
  <w:style w:type="paragraph" w:customStyle="1" w:styleId="Level7">
    <w:name w:val="Level 7"/>
    <w:basedOn w:val="BodyText"/>
    <w:semiHidden/>
    <w:qFormat/>
    <w:rsid w:val="00F13E19"/>
    <w:pPr>
      <w:numPr>
        <w:ilvl w:val="6"/>
        <w:numId w:val="18"/>
      </w:numPr>
      <w:outlineLvl w:val="6"/>
    </w:pPr>
  </w:style>
  <w:style w:type="paragraph" w:customStyle="1" w:styleId="Level8">
    <w:name w:val="Level 8"/>
    <w:basedOn w:val="BodyText"/>
    <w:semiHidden/>
    <w:qFormat/>
    <w:rsid w:val="00F13E19"/>
    <w:pPr>
      <w:numPr>
        <w:ilvl w:val="7"/>
        <w:numId w:val="18"/>
      </w:numPr>
      <w:outlineLvl w:val="7"/>
    </w:pPr>
  </w:style>
  <w:style w:type="paragraph" w:customStyle="1" w:styleId="Level9">
    <w:name w:val="Level 9"/>
    <w:basedOn w:val="BodyText"/>
    <w:semiHidden/>
    <w:qFormat/>
    <w:rsid w:val="00F13E19"/>
    <w:pPr>
      <w:numPr>
        <w:ilvl w:val="8"/>
        <w:numId w:val="18"/>
      </w:numPr>
      <w:outlineLvl w:val="8"/>
    </w:pPr>
  </w:style>
  <w:style w:type="paragraph" w:styleId="List">
    <w:name w:val="List"/>
    <w:basedOn w:val="BodyText"/>
    <w:uiPriority w:val="99"/>
    <w:semiHidden/>
    <w:rsid w:val="00F13E19"/>
    <w:pPr>
      <w:numPr>
        <w:numId w:val="19"/>
      </w:numPr>
    </w:pPr>
  </w:style>
  <w:style w:type="paragraph" w:styleId="ListBullet">
    <w:name w:val="List Bullet"/>
    <w:basedOn w:val="BodyText"/>
    <w:uiPriority w:val="99"/>
    <w:semiHidden/>
    <w:rsid w:val="00F13E19"/>
    <w:pPr>
      <w:numPr>
        <w:numId w:val="20"/>
      </w:numPr>
    </w:pPr>
  </w:style>
  <w:style w:type="paragraph" w:styleId="ListBullet2">
    <w:name w:val="List Bullet 2"/>
    <w:basedOn w:val="BodyText"/>
    <w:uiPriority w:val="99"/>
    <w:semiHidden/>
    <w:rsid w:val="00F13E19"/>
    <w:pPr>
      <w:numPr>
        <w:ilvl w:val="1"/>
        <w:numId w:val="20"/>
      </w:numPr>
    </w:pPr>
  </w:style>
  <w:style w:type="paragraph" w:styleId="ListBullet4">
    <w:name w:val="List Bullet 4"/>
    <w:basedOn w:val="Normal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ListBullet5">
    <w:name w:val="List Bullet 5"/>
    <w:basedOn w:val="Normal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ListContinue">
    <w:name w:val="List Continue"/>
    <w:basedOn w:val="BodyText"/>
    <w:uiPriority w:val="99"/>
    <w:semiHidden/>
    <w:rsid w:val="00F13E19"/>
    <w:pPr>
      <w:ind w:left="369"/>
    </w:pPr>
  </w:style>
  <w:style w:type="paragraph" w:styleId="ListNumber">
    <w:name w:val="List Number"/>
    <w:basedOn w:val="BodyText"/>
    <w:uiPriority w:val="99"/>
    <w:semiHidden/>
    <w:rsid w:val="00F13E19"/>
    <w:pPr>
      <w:numPr>
        <w:numId w:val="21"/>
      </w:numPr>
    </w:pPr>
  </w:style>
  <w:style w:type="paragraph" w:styleId="ListNumber2">
    <w:name w:val="List Number 2"/>
    <w:basedOn w:val="BodyText"/>
    <w:uiPriority w:val="99"/>
    <w:semiHidden/>
    <w:rsid w:val="00F13E19"/>
    <w:pPr>
      <w:numPr>
        <w:ilvl w:val="1"/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22"/>
      </w:numPr>
    </w:pPr>
  </w:style>
  <w:style w:type="numbering" w:customStyle="1" w:styleId="ListNumbers">
    <w:name w:val="ListNumbers"/>
    <w:uiPriority w:val="99"/>
    <w:rsid w:val="00F13E19"/>
    <w:pPr>
      <w:numPr>
        <w:numId w:val="23"/>
      </w:numPr>
    </w:pPr>
  </w:style>
  <w:style w:type="character" w:styleId="Mention">
    <w:name w:val="Mention"/>
    <w:basedOn w:val="DefaultParagraphFont"/>
    <w:uiPriority w:val="99"/>
    <w:unhideWhenUsed/>
    <w:rsid w:val="00F13E19"/>
    <w:rPr>
      <w:color w:val="2B579A"/>
      <w:shd w:val="clear" w:color="auto" w:fill="E6E6E6"/>
    </w:rPr>
  </w:style>
  <w:style w:type="paragraph" w:styleId="NoSpacing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1">
    <w:name w:val="normaltextrun1"/>
    <w:basedOn w:val="DefaultParagraphFont"/>
    <w:rsid w:val="00F13E19"/>
  </w:style>
  <w:style w:type="paragraph" w:customStyle="1" w:styleId="NumberList">
    <w:name w:val="Number List"/>
    <w:basedOn w:val="BodyText"/>
    <w:semiHidden/>
    <w:qFormat/>
    <w:rsid w:val="00F13E19"/>
    <w:pPr>
      <w:numPr>
        <w:numId w:val="24"/>
      </w:numPr>
    </w:pPr>
  </w:style>
  <w:style w:type="paragraph" w:customStyle="1" w:styleId="paragraph">
    <w:name w:val="paragraph"/>
    <w:basedOn w:val="Normal"/>
    <w:semiHidden/>
    <w:rsid w:val="00F13E19"/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Requirements">
    <w:name w:val="Requirements"/>
    <w:uiPriority w:val="99"/>
    <w:rsid w:val="00F13E19"/>
    <w:pPr>
      <w:numPr>
        <w:numId w:val="25"/>
      </w:numPr>
    </w:pPr>
  </w:style>
  <w:style w:type="paragraph" w:customStyle="1" w:styleId="Right-alignedtext">
    <w:name w:val="Right-aligned text"/>
    <w:basedOn w:val="BodyText"/>
    <w:semiHidden/>
    <w:qFormat/>
    <w:rsid w:val="00F13E19"/>
    <w:pPr>
      <w:jc w:val="right"/>
    </w:pPr>
  </w:style>
  <w:style w:type="paragraph" w:customStyle="1" w:styleId="Spacing">
    <w:name w:val="Spacing"/>
    <w:basedOn w:val="BodyText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BodyTextChar"/>
    <w:link w:val="Spacing"/>
    <w:semiHidden/>
    <w:rsid w:val="00BD4E61"/>
    <w:rPr>
      <w:rFonts w:ascii="Arial" w:hAnsi="Arial"/>
      <w:sz w:val="12"/>
      <w:szCs w:val="12"/>
    </w:rPr>
  </w:style>
  <w:style w:type="character" w:styleId="Strong">
    <w:name w:val="Strong"/>
    <w:aliases w:val="Bold"/>
    <w:basedOn w:val="DefaultParagraphFont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26"/>
      </w:numPr>
    </w:pPr>
  </w:style>
  <w:style w:type="character" w:customStyle="1" w:styleId="Subscript">
    <w:name w:val="Subscript"/>
    <w:basedOn w:val="DefaultParagraphFont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DefaultParagraphFont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TableNormal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Normal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TOC1">
    <w:name w:val="toc 1"/>
    <w:basedOn w:val="Normal"/>
    <w:next w:val="Normal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TOC2">
    <w:name w:val="toc 2"/>
    <w:basedOn w:val="Normal"/>
    <w:next w:val="Normal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TOC3">
    <w:name w:val="toc 3"/>
    <w:basedOn w:val="Normal"/>
    <w:next w:val="Normal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  <w:rPr>
      <w:rFonts w:eastAsiaTheme="minorEastAsia"/>
      <w:lang w:eastAsia="en-GB"/>
    </w:rPr>
  </w:style>
  <w:style w:type="paragraph" w:styleId="TOC4">
    <w:name w:val="toc 4"/>
    <w:basedOn w:val="Normal"/>
    <w:next w:val="Normal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eastAsiaTheme="minorEastAsia" w:hAnsiTheme="minorHAnsi"/>
      <w:sz w:val="22"/>
      <w:lang w:eastAsia="en-GB"/>
    </w:rPr>
  </w:style>
  <w:style w:type="character" w:customStyle="1" w:styleId="Underlined">
    <w:name w:val="Underlined"/>
    <w:basedOn w:val="DefaultParagraphFont"/>
    <w:uiPriority w:val="1"/>
    <w:qFormat/>
    <w:rsid w:val="00F13E19"/>
    <w:rPr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Normal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Normal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qFormat/>
    <w:rsid w:val="0082069C"/>
    <w:pPr>
      <w:numPr>
        <w:numId w:val="33"/>
      </w:numPr>
    </w:pPr>
  </w:style>
  <w:style w:type="character" w:styleId="PlaceholderText">
    <w:name w:val="Placeholder Text"/>
    <w:basedOn w:val="DefaultParagraphFont"/>
    <w:uiPriority w:val="99"/>
    <w:semiHidden/>
    <w:rsid w:val="00DC33A2"/>
    <w:rPr>
      <w:color w:val="808080"/>
    </w:rPr>
  </w:style>
  <w:style w:type="paragraph" w:styleId="Revision">
    <w:name w:val="Revision"/>
    <w:hidden/>
    <w:uiPriority w:val="99"/>
    <w:semiHidden/>
    <w:rsid w:val="004C155A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0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ndards@msc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c.org/for-business/certification-bodies/supporting-docu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017EBDF15A323C48ADD4BB3C51524406" ma:contentTypeVersion="154" ma:contentTypeDescription="" ma:contentTypeScope="" ma:versionID="af2e53a0250cee0a42362ad590826732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39cc9aa4-8199-4288-8a76-9798b9659fd2" xmlns:ns5="http://schemas.microsoft.com/sharepoint/v4" xmlns:ns6="01de5c51-8d3b-4c03-aded-9ab6e589b0dc" targetNamespace="http://schemas.microsoft.com/office/2006/metadata/properties" ma:root="true" ma:fieldsID="36b2d41b38fdf2afdc4aab9ce937efa7" ns2:_="" ns3:_="" ns4:_="" ns5:_="" ns6:_="">
    <xsd:import namespace="DF4B8A4B-0CFC-4C20-846F-EA898DEF5F03"/>
    <xsd:import namespace="df4b8a4b-0cfc-4c20-846f-ea898def5f03"/>
    <xsd:import namespace="39cc9aa4-8199-4288-8a76-9798b9659fd2"/>
    <xsd:import namespace="http://schemas.microsoft.com/sharepoint/v4"/>
    <xsd:import namespace="01de5c51-8d3b-4c03-aded-9ab6e589b0dc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 minOccurs="0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2:Reference_x0020_ID_x0020_Number" minOccurs="0"/>
                <xsd:element ref="ns2:Meeting_x0020_Name" minOccurs="0"/>
                <xsd:element ref="ns3:TaxCatchAll" minOccurs="0"/>
                <xsd:element ref="ns3:TaxCatchAllLabel" minOccurs="0"/>
                <xsd:element ref="ns3:gd34c2accb944e67adccaba771898deb" minOccurs="0"/>
                <xsd:element ref="ns3:n28856ef36e142d2acdcea917f605f78" minOccurs="0"/>
                <xsd:element ref="ns2:Standards_x0020_Team" minOccurs="0"/>
                <xsd:element ref="ns3:e169fb8ca9304a9c8e798ec8ba71f891" minOccurs="0"/>
                <xsd:element ref="ns3:d272b355dc074d35ab4accda223657ae" minOccurs="0"/>
                <xsd:element ref="ns3:_dlc_DocId" minOccurs="0"/>
                <xsd:element ref="ns3:_dlc_DocIdUrl" minOccurs="0"/>
                <xsd:element ref="ns3:_dlc_DocIdPersistId" minOccurs="0"/>
                <xsd:element ref="ns4:g81ef569017444c18994d7eb6af51100" minOccurs="0"/>
                <xsd:element ref="ns5:IconOverlay" minOccurs="0"/>
                <xsd:element ref="ns6:MediaServiceAutoKeyPoints" minOccurs="0"/>
                <xsd:element ref="ns6:MediaServiceKeyPoints" minOccurs="0"/>
                <xsd:element ref="ns6:MediaServiceDateTaken" minOccurs="0"/>
                <xsd:element ref="ns6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5" nillable="true" ma:displayName="Meeting Date" ma:format="DateOnly" ma:internalName="Meeting_x0020_Date" ma:readOnly="false">
      <xsd:simpleType>
        <xsd:restriction base="dms:DateTime"/>
      </xsd:simpleType>
    </xsd:element>
    <xsd:element name="Policy_x0020_Status" ma:index="6" nillable="true" ma:displayName="Policy Status" ma:default="N/A" ma:format="Dropdown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</xsd:restriction>
      </xsd:simpleType>
    </xsd:element>
    <xsd:element name="Q_x0020_Month" ma:index="7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8" nillable="true" ma:displayName="Year" ma:default="2019" ma:format="Dropdown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  <xsd:enumeration value="2021-2022"/>
          <xsd:enumeration value="2022"/>
          <xsd:enumeration value="2022-2023"/>
          <xsd:enumeration value="2023"/>
          <xsd:enumeration value="2023-2024"/>
          <xsd:enumeration value="2024"/>
        </xsd:restriction>
      </xsd:simpleType>
    </xsd:element>
    <xsd:element name="Internal" ma:index="9" nillable="true" ma:displayName="Public Facing" ma:default="0" ma:internalName="Internal" ma:readOnly="false">
      <xsd:simpleType>
        <xsd:restriction base="dms:Boolean"/>
      </xsd:simpleType>
    </xsd:element>
    <xsd:element name="Project_x0020_Lead" ma:index="10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1" nillable="true" ma:displayName="Governance Body" ma:default="N/A" ma:format="Dropdown" ma:internalName="Governance_x0020_Body" ma:readOnly="false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2" nillable="true" ma:displayName="Agenda Item" ma:internalName="Agenda_x0020_Item" ma:readOnly="false">
      <xsd:simpleType>
        <xsd:restriction base="dms:Text"/>
      </xsd:simpleType>
    </xsd:element>
    <xsd:element name="Reference_x0020_ID_x0020_Number" ma:index="13" nillable="true" ma:displayName="Reference ID Number" ma:hidden="true" ma:internalName="Reference_x0020_ID_x0020_Number" ma:readOnly="false">
      <xsd:simpleType>
        <xsd:restriction base="dms:Text">
          <xsd:maxLength value="255"/>
        </xsd:restriction>
      </xsd:simpleType>
    </xsd:element>
    <xsd:element name="Meeting_x0020_Name" ma:index="14" nillable="true" ma:displayName="Meeting Name" ma:hidden="true" ma:internalName="Meeting_x0020_Name" ma:readOnly="false">
      <xsd:simpleType>
        <xsd:restriction base="dms:Text"/>
      </xsd:simpleType>
    </xsd:element>
    <xsd:element name="Standards_x0020_Team" ma:index="25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d34c2accb944e67adccaba771898deb" ma:index="21" ma:taxonomy="true" ma:internalName="gd34c2accb944e67adccaba771898deb" ma:taxonomyFieldName="Standards_x0020_Doc_x0020_Type1" ma:displayName="Standards Doc Typ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28856ef36e142d2acdcea917f605f78" ma:index="23" nillable="true" ma:taxonomy="true" ma:internalName="n28856ef36e142d2acdcea917f605f78" ma:taxonomyFieldName="Comms_x0020_Doc_x0020_Type" ma:displayName="Comms Doc Type" ma:readOnly="false" ma:default="" ma:fieldId="{728856ef-36e1-42d2-acdc-ea917f605f78}" ma:sspId="1b199611-8856-41f6-9a1b-e76f78ab8edd" ma:termSetId="bc3b6c76-07c1-48cb-a08d-f0710944d524" ma:anchorId="3673fa65-ab5f-42a4-a760-93fc71f979fb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6" nillable="true" ma:taxonomy="true" ma:internalName="e169fb8ca9304a9c8e798ec8ba71f891" ma:taxonomyFieldName="Meeting_x0020_Name_x0020_Meta" ma:displayName="Meeting Name Meta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272b355dc074d35ab4accda223657ae" ma:index="27" ma:taxonomy="true" ma:internalName="d272b355dc074d35ab4accda223657ae" ma:taxonomyFieldName="Project_x0020_Name" ma:displayName="Project Name" ma:readOnly="false" ma:default="" ma:fieldId="{d272b355-dc07-4d35-ab4a-ccda223657ae}" ma:sspId="1b199611-8856-41f6-9a1b-e76f78ab8edd" ma:termSetId="44e3f15c-d69b-4397-a2f1-e90b3f6c4d03" ma:anchorId="875be43a-ec1d-48dc-b538-4351cf16ff5e" ma:open="true" ma:isKeyword="false">
      <xsd:complexType>
        <xsd:sequence>
          <xsd:element ref="pc:Terms" minOccurs="0" maxOccurs="1"/>
        </xsd:sequence>
      </xsd:complexType>
    </xsd:element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c9aa4-8199-4288-8a76-9798b9659fd2" elementFormDefault="qualified">
    <xsd:import namespace="http://schemas.microsoft.com/office/2006/documentManagement/types"/>
    <xsd:import namespace="http://schemas.microsoft.com/office/infopath/2007/PartnerControls"/>
    <xsd:element name="g81ef569017444c18994d7eb6af51100" ma:index="31" nillable="true" ma:taxonomy="true" ma:internalName="g81ef569017444c18994d7eb6af51100" ma:taxonomyFieldName="FSR_x0020_Topic" ma:displayName="Topic" ma:default="" ma:fieldId="{081ef569-0174-44c1-8994-d7eb6af51100}" ma:sspId="1b199611-8856-41f6-9a1b-e76f78ab8edd" ma:termSetId="9f269afa-e888-4665-94a2-97a88fbf567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3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e5c51-8d3b-4c03-aded-9ab6e589b0dc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vernance_x0020_Body xmlns="DF4B8A4B-0CFC-4C20-846F-EA898DEF5F03">N/A</Governance_x0020_Body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Policy_x0020_Status xmlns="DF4B8A4B-0CFC-4C20-846F-EA898DEF5F03">Draft</Policy_x0020_Status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  <_dlc_DocId xmlns="df4b8a4b-0cfc-4c20-846f-ea898def5f03">MSCSCIENCE-1007066154-1818</_dlc_DocId>
    <_dlc_DocIdUrl xmlns="df4b8a4b-0cfc-4c20-846f-ea898def5f03">
      <Url>https://marinestewardshipcouncil.sharepoint.com/sites/standards/FSR/_layouts/15/DocIdRedir.aspx?ID=MSCSCIENCE-1007066154-1818</Url>
      <Description>MSCSCIENCE-1007066154-1818</Description>
    </_dlc_DocIdUrl>
    <Project_x0020_Lead xmlns="DF4B8A4B-0CFC-4C20-846F-EA898DEF5F03">
      <UserInfo>
        <DisplayName/>
        <AccountId xsi:nil="true"/>
        <AccountType/>
      </UserInfo>
    </Project_x0020_Lead>
    <Agenda_x0020_Item xmlns="DF4B8A4B-0CFC-4C20-846F-EA898DEF5F03" xsi:nil="true"/>
    <Standards_x0020_Team xmlns="DF4B8A4B-0CFC-4C20-846F-EA898DEF5F03" xsi:nil="true"/>
    <Year xmlns="DF4B8A4B-0CFC-4C20-846F-EA898DEF5F03">2022</Year>
    <Q_x0020_Month xmlns="DF4B8A4B-0CFC-4C20-846F-EA898DEF5F03">03. June</Q_x0020_Month>
    <g81ef569017444c18994d7eb6af51100 xmlns="39cc9aa4-8199-4288-8a76-9798b9659fd2">
      <Terms xmlns="http://schemas.microsoft.com/office/infopath/2007/PartnerControls"/>
    </g81ef569017444c18994d7eb6af51100>
    <IconOverlay xmlns="http://schemas.microsoft.com/sharepoint/v4" xsi:nil="true"/>
    <n28856ef36e142d2acdcea917f605f78 xmlns="df4b8a4b-0cfc-4c20-846f-ea898def5f03">
      <Terms xmlns="http://schemas.microsoft.com/office/infopath/2007/PartnerControls"/>
    </n28856ef36e142d2acdcea917f605f78>
    <Reference_x0020_ID_x0020_Number xmlns="DF4B8A4B-0CFC-4C20-846F-EA898DEF5F03" xsi:nil="true"/>
    <Meeting_x0020_Name xmlns="DF4B8A4B-0CFC-4C20-846F-EA898DEF5F03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06B8D3-8C2F-44AF-8FBD-A790100AE4F2}"/>
</file>

<file path=customXml/itemProps2.xml><?xml version="1.0" encoding="utf-8"?>
<ds:datastoreItem xmlns:ds="http://schemas.openxmlformats.org/officeDocument/2006/customXml" ds:itemID="{7BF586EC-4A1D-41D3-89DE-14BF73EE4435}">
  <ds:schemaRefs>
    <ds:schemaRef ds:uri="http://purl.org/dc/elements/1.1/"/>
    <ds:schemaRef ds:uri="df4b8a4b-0cfc-4c20-846f-ea898def5f03"/>
    <ds:schemaRef ds:uri="http://schemas.microsoft.com/office/2006/documentManagement/types"/>
    <ds:schemaRef ds:uri="http://purl.org/dc/dcmitype/"/>
    <ds:schemaRef ds:uri="641cce0b-5f55-4fef-90f1-8df66e705b73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F4B8A4B-0CFC-4C20-846F-EA898DEF5F03"/>
  </ds:schemaRefs>
</ds:datastoreItem>
</file>

<file path=customXml/itemProps3.xml><?xml version="1.0" encoding="utf-8"?>
<ds:datastoreItem xmlns:ds="http://schemas.openxmlformats.org/officeDocument/2006/customXml" ds:itemID="{99E2AF99-119A-48D2-80EC-F2B8BB5286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713CF60-EDD5-449B-9062-92ADB70F86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on Draft</vt:lpstr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on Draft</dc:title>
  <dc:subject/>
  <dc:creator>Matt Gummery</dc:creator>
  <cp:keywords/>
  <dc:description/>
  <cp:lastModifiedBy>Kelly Vanstone</cp:lastModifiedBy>
  <cp:revision>70</cp:revision>
  <dcterms:created xsi:type="dcterms:W3CDTF">2022-06-01T17:42:00Z</dcterms:created>
  <dcterms:modified xsi:type="dcterms:W3CDTF">2022-10-20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017EBDF15A323C48ADD4BB3C51524406</vt:lpwstr>
  </property>
  <property fmtid="{D5CDD505-2E9C-101B-9397-08002B2CF9AE}" pid="3" name="_dlc_DocIdItemGuid">
    <vt:lpwstr>c83fdd8d-2119-4fcd-9871-303ef3055372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AuthorIds_UIVersion_1">
    <vt:lpwstr>283</vt:lpwstr>
  </property>
  <property fmtid="{D5CDD505-2E9C-101B-9397-08002B2CF9AE}" pid="13" name="SharedWithUsers">
    <vt:lpwstr>16;#Matt Gummery</vt:lpwstr>
  </property>
  <property fmtid="{D5CDD505-2E9C-101B-9397-08002B2CF9AE}" pid="14" name="AuthorIds_UIVersion_4">
    <vt:lpwstr>283</vt:lpwstr>
  </property>
  <property fmtid="{D5CDD505-2E9C-101B-9397-08002B2CF9AE}" pid="15" name="Topic">
    <vt:lpwstr/>
  </property>
  <property fmtid="{D5CDD505-2E9C-101B-9397-08002B2CF9AE}" pid="16" name="GrammarlyDocumentId">
    <vt:lpwstr>1995ebb2c57bc808b17cfed46f1ff88d4b92568aadbf1085b97d1c48fb0bdfd2</vt:lpwstr>
  </property>
  <property fmtid="{D5CDD505-2E9C-101B-9397-08002B2CF9AE}" pid="17" name="CAB">
    <vt:lpwstr/>
  </property>
  <property fmtid="{D5CDD505-2E9C-101B-9397-08002B2CF9AE}" pid="18" name="ga0d59f49781428386856d7ea5cf63fe">
    <vt:lpwstr/>
  </property>
  <property fmtid="{D5CDD505-2E9C-101B-9397-08002B2CF9AE}" pid="19" name="Comms Doc Type">
    <vt:lpwstr/>
  </property>
  <property fmtid="{D5CDD505-2E9C-101B-9397-08002B2CF9AE}" pid="20" name="Fishery_x0020_Code">
    <vt:lpwstr/>
  </property>
  <property fmtid="{D5CDD505-2E9C-101B-9397-08002B2CF9AE}" pid="21" name="fbde0561342a4a9991b074e2dffa29f1">
    <vt:lpwstr/>
  </property>
  <property fmtid="{D5CDD505-2E9C-101B-9397-08002B2CF9AE}" pid="22" name="Fishery_x0020_Name">
    <vt:lpwstr/>
  </property>
  <property fmtid="{D5CDD505-2E9C-101B-9397-08002B2CF9AE}" pid="23" name="FSR Topic">
    <vt:lpwstr/>
  </property>
  <property fmtid="{D5CDD505-2E9C-101B-9397-08002B2CF9AE}" pid="24" name="pe19571c904349bd9989241b2030d276">
    <vt:lpwstr/>
  </property>
  <property fmtid="{D5CDD505-2E9C-101B-9397-08002B2CF9AE}" pid="25" name="Fishery Code">
    <vt:lpwstr/>
  </property>
  <property fmtid="{D5CDD505-2E9C-101B-9397-08002B2CF9AE}" pid="26" name="Fishery Name">
    <vt:lpwstr/>
  </property>
</Properties>
</file>